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7DE583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70B95B74" w14:textId="77777777" w:rsidR="00F932B0" w:rsidRPr="003C7E84" w:rsidRDefault="00F932B0" w:rsidP="00D45C21">
      <w:pPr>
        <w:pStyle w:val="Standard"/>
        <w:jc w:val="center"/>
        <w:rPr>
          <w:rFonts w:asciiTheme="minorHAnsi" w:hAnsiTheme="minorHAnsi" w:cstheme="minorHAnsi"/>
          <w:b/>
          <w:bCs/>
          <w:sz w:val="56"/>
          <w:szCs w:val="56"/>
        </w:rPr>
      </w:pPr>
    </w:p>
    <w:p w14:paraId="4D651CF5" w14:textId="721D4359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52"/>
          <w:szCs w:val="52"/>
        </w:rPr>
      </w:pPr>
      <w:bookmarkStart w:id="0" w:name="_Hlk131360117"/>
      <w:r w:rsidRPr="007A3D9A">
        <w:rPr>
          <w:rFonts w:ascii="Calibri" w:hAnsi="Calibri" w:cs="Calibri"/>
          <w:b/>
          <w:bCs/>
          <w:sz w:val="52"/>
          <w:szCs w:val="52"/>
        </w:rPr>
        <w:t xml:space="preserve">University </w:t>
      </w:r>
      <w:r w:rsidR="004E4E00">
        <w:rPr>
          <w:rFonts w:ascii="Calibri" w:hAnsi="Calibri" w:cs="Calibri"/>
          <w:b/>
          <w:bCs/>
          <w:sz w:val="52"/>
          <w:szCs w:val="52"/>
        </w:rPr>
        <w:t>o</w:t>
      </w:r>
      <w:r w:rsidRPr="007A3D9A">
        <w:rPr>
          <w:rFonts w:ascii="Calibri" w:hAnsi="Calibri" w:cs="Calibri"/>
          <w:b/>
          <w:bCs/>
          <w:sz w:val="52"/>
          <w:szCs w:val="52"/>
        </w:rPr>
        <w:t>f Maryland Global Campus</w:t>
      </w:r>
    </w:p>
    <w:p w14:paraId="3B14D220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72"/>
          <w:szCs w:val="72"/>
        </w:rPr>
      </w:pPr>
    </w:p>
    <w:p w14:paraId="28CDD76A" w14:textId="25D86F60" w:rsidR="00D45C21" w:rsidRPr="007A3D9A" w:rsidRDefault="00D45C21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 w:rsidRPr="007A3D9A">
        <w:rPr>
          <w:rFonts w:ascii="Calibri" w:hAnsi="Calibri" w:cs="Calibri"/>
          <w:b/>
          <w:bCs/>
          <w:sz w:val="48"/>
          <w:szCs w:val="48"/>
        </w:rPr>
        <w:t>Library Management System (LMS)</w:t>
      </w:r>
    </w:p>
    <w:p w14:paraId="7B3576D6" w14:textId="4D1CDC17" w:rsidR="0045004F" w:rsidRPr="007A3D9A" w:rsidRDefault="0045004F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</w:p>
    <w:p w14:paraId="67342B01" w14:textId="101987F1" w:rsidR="0045004F" w:rsidRPr="007A3D9A" w:rsidRDefault="003F1958" w:rsidP="00D45C21">
      <w:pPr>
        <w:pStyle w:val="Standard"/>
        <w:jc w:val="center"/>
        <w:rPr>
          <w:rFonts w:ascii="Calibri" w:hAnsi="Calibri" w:cs="Calibri"/>
          <w:b/>
          <w:bCs/>
          <w:sz w:val="48"/>
          <w:szCs w:val="48"/>
        </w:rPr>
      </w:pPr>
      <w:r>
        <w:rPr>
          <w:rFonts w:ascii="Calibri" w:hAnsi="Calibri" w:cs="Calibri"/>
          <w:b/>
          <w:bCs/>
          <w:sz w:val="48"/>
          <w:szCs w:val="48"/>
        </w:rPr>
        <w:t>Interface Control Document</w:t>
      </w:r>
    </w:p>
    <w:p w14:paraId="7BCDC36A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1FCEA568" w14:textId="77777777" w:rsidR="00D45C21" w:rsidRPr="007A3D9A" w:rsidRDefault="00D45C21" w:rsidP="00D45C21">
      <w:pPr>
        <w:pStyle w:val="Standard"/>
        <w:jc w:val="center"/>
        <w:rPr>
          <w:rFonts w:ascii="Calibri" w:hAnsi="Calibri" w:cs="Calibri"/>
          <w:sz w:val="52"/>
          <w:szCs w:val="52"/>
        </w:rPr>
      </w:pPr>
    </w:p>
    <w:p w14:paraId="34324256" w14:textId="77777777" w:rsidR="009E3F4F" w:rsidRPr="007A3D9A" w:rsidRDefault="009E3F4F" w:rsidP="00A560BE">
      <w:pPr>
        <w:pStyle w:val="Standard"/>
        <w:spacing w:before="240" w:after="0"/>
        <w:ind w:left="360"/>
        <w:jc w:val="center"/>
        <w:rPr>
          <w:rFonts w:ascii="Calibri" w:hAnsi="Calibri" w:cs="Calibri"/>
          <w:b/>
          <w:bCs/>
          <w:sz w:val="36"/>
          <w:szCs w:val="36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CMSC 495 7380</w:t>
      </w:r>
    </w:p>
    <w:p w14:paraId="55AC4FD6" w14:textId="73E9E328" w:rsidR="00D45C21" w:rsidRPr="007A3D9A" w:rsidRDefault="003F0F9C" w:rsidP="00A560BE">
      <w:pPr>
        <w:pStyle w:val="Standard"/>
        <w:spacing w:before="240"/>
        <w:ind w:left="0" w:firstLine="0"/>
        <w:jc w:val="center"/>
        <w:rPr>
          <w:rFonts w:ascii="Calibri" w:hAnsi="Calibri" w:cs="Calibri"/>
          <w:b/>
          <w:bCs/>
          <w:sz w:val="36"/>
          <w:szCs w:val="36"/>
        </w:rPr>
      </w:pPr>
      <w:r>
        <w:rPr>
          <w:rFonts w:ascii="Calibri" w:hAnsi="Calibri" w:cs="Calibri"/>
          <w:b/>
          <w:bCs/>
          <w:sz w:val="36"/>
          <w:szCs w:val="36"/>
        </w:rPr>
        <w:t>1</w:t>
      </w:r>
      <w:r w:rsidR="003F1958">
        <w:rPr>
          <w:rFonts w:ascii="Calibri" w:hAnsi="Calibri" w:cs="Calibri"/>
          <w:b/>
          <w:bCs/>
          <w:sz w:val="36"/>
          <w:szCs w:val="36"/>
        </w:rPr>
        <w:t>6</w:t>
      </w:r>
      <w:r w:rsidR="0045004F" w:rsidRPr="007A3D9A">
        <w:rPr>
          <w:rFonts w:ascii="Calibri" w:hAnsi="Calibri" w:cs="Calibri"/>
          <w:b/>
          <w:bCs/>
          <w:sz w:val="36"/>
          <w:szCs w:val="36"/>
        </w:rPr>
        <w:t xml:space="preserve"> April</w:t>
      </w:r>
      <w:r w:rsidR="00D45C21" w:rsidRPr="007A3D9A">
        <w:rPr>
          <w:rFonts w:ascii="Calibri" w:hAnsi="Calibri" w:cs="Calibri"/>
          <w:b/>
          <w:bCs/>
          <w:sz w:val="36"/>
          <w:szCs w:val="36"/>
        </w:rPr>
        <w:t xml:space="preserve"> 2023</w:t>
      </w:r>
    </w:p>
    <w:p w14:paraId="5B0F5378" w14:textId="4C629D0C" w:rsidR="009E3F4F" w:rsidRDefault="00D45C21" w:rsidP="00A560BE">
      <w:pPr>
        <w:pStyle w:val="Standard"/>
        <w:spacing w:before="240"/>
        <w:ind w:left="0" w:firstLine="0"/>
        <w:jc w:val="center"/>
        <w:rPr>
          <w:rFonts w:asciiTheme="minorHAnsi" w:hAnsiTheme="minorHAnsi" w:cstheme="minorHAnsi"/>
          <w:b/>
          <w:bCs/>
          <w:sz w:val="40"/>
          <w:szCs w:val="40"/>
        </w:rPr>
      </w:pPr>
      <w:r w:rsidRPr="007A3D9A">
        <w:rPr>
          <w:rFonts w:ascii="Calibri" w:hAnsi="Calibri" w:cs="Calibri"/>
          <w:b/>
          <w:bCs/>
          <w:sz w:val="36"/>
          <w:szCs w:val="36"/>
        </w:rPr>
        <w:t>Version</w:t>
      </w:r>
      <w:r w:rsidR="0034784B">
        <w:rPr>
          <w:rFonts w:ascii="Calibri" w:hAnsi="Calibri" w:cs="Calibri"/>
          <w:b/>
          <w:bCs/>
          <w:sz w:val="36"/>
          <w:szCs w:val="36"/>
        </w:rPr>
        <w:t xml:space="preserve"> </w:t>
      </w:r>
      <w:r w:rsidRPr="007A3D9A">
        <w:rPr>
          <w:rFonts w:ascii="Calibri" w:hAnsi="Calibri" w:cs="Calibri"/>
          <w:b/>
          <w:bCs/>
          <w:sz w:val="36"/>
          <w:szCs w:val="36"/>
        </w:rPr>
        <w:t>1.</w:t>
      </w:r>
      <w:r w:rsidR="003F1958">
        <w:rPr>
          <w:rFonts w:ascii="Calibri" w:hAnsi="Calibri" w:cs="Calibri"/>
          <w:b/>
          <w:bCs/>
          <w:sz w:val="36"/>
          <w:szCs w:val="36"/>
        </w:rPr>
        <w:t>5</w:t>
      </w:r>
    </w:p>
    <w:p w14:paraId="6588BC6E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441F4784" w14:textId="77777777" w:rsidR="009E3F4F" w:rsidRDefault="009E3F4F" w:rsidP="009E3F4F">
      <w:pPr>
        <w:pStyle w:val="Standard"/>
        <w:spacing w:after="0"/>
        <w:jc w:val="right"/>
        <w:rPr>
          <w:rFonts w:asciiTheme="minorHAnsi" w:hAnsiTheme="minorHAnsi" w:cstheme="minorHAnsi"/>
          <w:b/>
          <w:bCs/>
          <w:sz w:val="40"/>
          <w:szCs w:val="40"/>
        </w:rPr>
      </w:pPr>
    </w:p>
    <w:p w14:paraId="5BAEB05D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347FE1C2" w14:textId="77777777" w:rsid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 w:val="40"/>
          <w:szCs w:val="40"/>
        </w:rPr>
      </w:pPr>
    </w:p>
    <w:p w14:paraId="759E010F" w14:textId="49A8B0D3" w:rsidR="00F961C5" w:rsidRPr="009E3F4F" w:rsidRDefault="009E3F4F" w:rsidP="009E3F4F">
      <w:pPr>
        <w:pStyle w:val="Standard"/>
        <w:spacing w:after="0"/>
        <w:rPr>
          <w:rFonts w:asciiTheme="minorHAnsi" w:hAnsiTheme="minorHAnsi" w:cstheme="minorHAnsi"/>
          <w:b/>
          <w:bCs/>
          <w:szCs w:val="32"/>
        </w:rPr>
      </w:pPr>
      <w:r w:rsidRPr="009E3F4F">
        <w:rPr>
          <w:rFonts w:asciiTheme="minorHAnsi" w:hAnsiTheme="minorHAnsi" w:cstheme="minorHAnsi"/>
          <w:b/>
          <w:bCs/>
          <w:szCs w:val="32"/>
        </w:rPr>
        <w:t xml:space="preserve">Group 3: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randon Durham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Kus</w:t>
      </w:r>
      <w:r w:rsidRPr="009E3F4F">
        <w:rPr>
          <w:rFonts w:asciiTheme="minorHAnsi" w:hAnsiTheme="minorHAnsi" w:cstheme="minorHAnsi"/>
          <w:b/>
          <w:bCs/>
          <w:szCs w:val="32"/>
        </w:rPr>
        <w:t xml:space="preserve">, </w:t>
      </w:r>
      <w:r w:rsidR="00F961C5" w:rsidRPr="009E3F4F">
        <w:rPr>
          <w:rFonts w:asciiTheme="minorHAnsi" w:hAnsiTheme="minorHAnsi" w:cstheme="minorHAnsi"/>
          <w:b/>
          <w:bCs/>
          <w:szCs w:val="32"/>
        </w:rPr>
        <w:t>Benjamin Ramos</w:t>
      </w:r>
    </w:p>
    <w:p w14:paraId="6668ECDD" w14:textId="6BB99654" w:rsidR="005A4A23" w:rsidRDefault="005A4A23"/>
    <w:p w14:paraId="724834AC" w14:textId="77777777" w:rsidR="00D45C21" w:rsidRPr="003C7E84" w:rsidRDefault="00D45C21" w:rsidP="0034784B">
      <w:pPr>
        <w:pStyle w:val="Standard"/>
        <w:ind w:left="360"/>
        <w:rPr>
          <w:b/>
          <w:bCs/>
          <w:sz w:val="24"/>
          <w:szCs w:val="24"/>
          <w:u w:val="single"/>
        </w:rPr>
      </w:pPr>
      <w:r w:rsidRPr="003C7E84">
        <w:rPr>
          <w:rFonts w:ascii="Calibri" w:hAnsi="Calibri" w:cs="Calibri"/>
          <w:b/>
          <w:bCs/>
          <w:szCs w:val="32"/>
          <w:u w:val="single"/>
        </w:rPr>
        <w:lastRenderedPageBreak/>
        <w:t>Revision History</w:t>
      </w:r>
    </w:p>
    <w:tbl>
      <w:tblPr>
        <w:tblW w:w="8101" w:type="dxa"/>
        <w:tblLayout w:type="fixed"/>
        <w:tblCellMar>
          <w:left w:w="10" w:type="dxa"/>
          <w:right w:w="10" w:type="dxa"/>
        </w:tblCellMar>
        <w:tblLook w:val="04A0" w:firstRow="1" w:lastRow="0" w:firstColumn="1" w:lastColumn="0" w:noHBand="0" w:noVBand="1"/>
      </w:tblPr>
      <w:tblGrid>
        <w:gridCol w:w="1802"/>
        <w:gridCol w:w="1888"/>
        <w:gridCol w:w="2430"/>
        <w:gridCol w:w="1981"/>
      </w:tblGrid>
      <w:tr w:rsidR="003C7E84" w:rsidRPr="005635CF" w14:paraId="61537FDF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4B477" w14:textId="3B3B97B6" w:rsidR="00D45C21" w:rsidRPr="005635CF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 xml:space="preserve">         </w:t>
            </w:r>
            <w:r w:rsidRPr="005635CF">
              <w:rPr>
                <w:rFonts w:ascii="Calibri" w:hAnsi="Calibri" w:cs="Calibri"/>
                <w:b/>
                <w:bCs/>
                <w:sz w:val="16"/>
                <w:szCs w:val="16"/>
              </w:rPr>
              <w:t>REVISION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BE596" w14:textId="77777777" w:rsidR="00D45C21" w:rsidRPr="005635CF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635CF">
              <w:rPr>
                <w:rFonts w:ascii="Calibri" w:hAnsi="Calibri" w:cs="Calibri"/>
                <w:b/>
                <w:bCs/>
                <w:sz w:val="16"/>
                <w:szCs w:val="16"/>
              </w:rPr>
              <w:t>DATE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399B6" w14:textId="77777777" w:rsidR="00D45C21" w:rsidRPr="005635CF" w:rsidRDefault="00D45C21" w:rsidP="0034784B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635CF">
              <w:rPr>
                <w:rFonts w:ascii="Calibri" w:hAnsi="Calibri" w:cs="Calibri"/>
                <w:b/>
                <w:bCs/>
                <w:sz w:val="16"/>
                <w:szCs w:val="16"/>
              </w:rPr>
              <w:t>DESCRIPTION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97CBC60" w14:textId="77777777" w:rsidR="00D45C21" w:rsidRPr="005635CF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b/>
                <w:bCs/>
                <w:sz w:val="16"/>
                <w:szCs w:val="16"/>
              </w:rPr>
            </w:pPr>
            <w:r w:rsidRPr="005635CF">
              <w:rPr>
                <w:rFonts w:ascii="Calibri" w:hAnsi="Calibri" w:cs="Calibri"/>
                <w:b/>
                <w:bCs/>
                <w:sz w:val="16"/>
                <w:szCs w:val="16"/>
              </w:rPr>
              <w:t xml:space="preserve">Author </w:t>
            </w:r>
          </w:p>
        </w:tc>
      </w:tr>
      <w:tr w:rsidR="003C7E84" w:rsidRPr="005635CF" w14:paraId="54571376" w14:textId="77777777" w:rsidTr="00211097">
        <w:tc>
          <w:tcPr>
            <w:tcW w:w="1802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5D7569" w14:textId="77777777" w:rsidR="00D45C21" w:rsidRPr="005635CF" w:rsidRDefault="00D45C21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0</w:t>
            </w:r>
          </w:p>
        </w:tc>
        <w:tc>
          <w:tcPr>
            <w:tcW w:w="1888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6E3076" w14:textId="2A2AB4BD" w:rsidR="00D45C21" w:rsidRPr="005635CF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</w:t>
            </w:r>
            <w:r w:rsidR="00D45C21" w:rsidRPr="005635CF">
              <w:rPr>
                <w:rFonts w:ascii="Calibri" w:hAnsi="Calibri" w:cs="Calibri"/>
                <w:sz w:val="16"/>
                <w:szCs w:val="16"/>
              </w:rPr>
              <w:t>/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12</w:t>
            </w:r>
            <w:r w:rsidR="00D45C21"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45E740" w14:textId="45888AE6" w:rsidR="00D45C21" w:rsidRPr="005635CF" w:rsidRDefault="003F1958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Initial Document Creation</w:t>
            </w:r>
          </w:p>
        </w:tc>
        <w:tc>
          <w:tcPr>
            <w:tcW w:w="1981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C5478F" w14:textId="225F2189" w:rsidR="00D45C21" w:rsidRPr="005635CF" w:rsidRDefault="003F1958" w:rsidP="00A753BE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5635CF" w14:paraId="7EA90C2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27FE4" w14:textId="59566130" w:rsidR="004E4E00" w:rsidRPr="005635CF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1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41287E" w14:textId="584CD5B2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</w:t>
            </w:r>
            <w:r w:rsidR="004E4E00" w:rsidRPr="005635CF">
              <w:rPr>
                <w:rFonts w:ascii="Calibri" w:hAnsi="Calibri" w:cs="Calibri"/>
                <w:sz w:val="16"/>
                <w:szCs w:val="16"/>
              </w:rPr>
              <w:t>/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13</w:t>
            </w:r>
            <w:r w:rsidR="004E4E00"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BB3B60" w14:textId="72768137" w:rsidR="004E4E00" w:rsidRPr="005635CF" w:rsidRDefault="000279F4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Data</w:t>
            </w:r>
            <w:r w:rsidR="009B2EA9" w:rsidRPr="005635CF">
              <w:rPr>
                <w:rFonts w:ascii="Calibri" w:hAnsi="Calibri" w:cs="Calibri"/>
                <w:sz w:val="16"/>
                <w:szCs w:val="16"/>
              </w:rPr>
              <w:t xml:space="preserve"> between 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Login / Logout UI Subsystem and System UI Subsystem</w:t>
            </w:r>
            <w:r w:rsidR="009B2EA9" w:rsidRPr="005635CF">
              <w:rPr>
                <w:rFonts w:ascii="Calibri" w:hAnsi="Calibri" w:cs="Calibri"/>
                <w:sz w:val="16"/>
                <w:szCs w:val="16"/>
              </w:rPr>
              <w:t xml:space="preserve">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DE17DEE" w14:textId="4F98A04C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5635CF" w14:paraId="13DB0651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4BF70" w14:textId="1B2FDDF6" w:rsidR="004E4E00" w:rsidRPr="005635CF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2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71023C" w14:textId="5C20FE23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</w:t>
            </w:r>
            <w:r w:rsidR="00450192" w:rsidRPr="005635CF">
              <w:rPr>
                <w:rFonts w:ascii="Calibri" w:hAnsi="Calibri" w:cs="Calibri"/>
                <w:sz w:val="16"/>
                <w:szCs w:val="16"/>
              </w:rPr>
              <w:t>/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14</w:t>
            </w:r>
            <w:r w:rsidR="00450192"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F6368" w14:textId="44D1A6CF" w:rsidR="004E4E00" w:rsidRPr="005635CF" w:rsidRDefault="009B2EA9" w:rsidP="003F1958">
            <w:pPr>
              <w:jc w:val="center"/>
              <w:rPr>
                <w:rFonts w:cs="Calibri"/>
                <w:sz w:val="16"/>
                <w:szCs w:val="16"/>
              </w:rPr>
            </w:pPr>
            <w:r w:rsidRPr="005635CF">
              <w:rPr>
                <w:rFonts w:cs="Calibri"/>
                <w:sz w:val="16"/>
                <w:szCs w:val="16"/>
              </w:rPr>
              <w:t>Data between Database Subsystem and System UI Subsystem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4455BAF" w14:textId="0BFF1432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</w:tc>
      </w:tr>
      <w:tr w:rsidR="004E4E00" w:rsidRPr="005635CF" w14:paraId="6CC3872A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8E1EAD" w14:textId="41C6AD90" w:rsidR="004E4E00" w:rsidRPr="005635CF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3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3BB719" w14:textId="16AF03D4" w:rsidR="004E4E00" w:rsidRPr="005635CF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/1</w:t>
            </w:r>
            <w:r w:rsidR="003F1958" w:rsidRPr="005635CF">
              <w:rPr>
                <w:rFonts w:ascii="Calibri" w:hAnsi="Calibri" w:cs="Calibri"/>
                <w:sz w:val="16"/>
                <w:szCs w:val="16"/>
              </w:rPr>
              <w:t>4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EC3BA1" w14:textId="0F37F844" w:rsidR="004E4E00" w:rsidRPr="005635CF" w:rsidRDefault="009B2EA9" w:rsidP="003F1958">
            <w:pPr>
              <w:jc w:val="center"/>
              <w:rPr>
                <w:rFonts w:cs="Calibri"/>
                <w:sz w:val="16"/>
                <w:szCs w:val="16"/>
              </w:rPr>
            </w:pPr>
            <w:r w:rsidRPr="005635CF">
              <w:rPr>
                <w:rFonts w:cs="Calibri"/>
                <w:sz w:val="16"/>
                <w:szCs w:val="16"/>
              </w:rPr>
              <w:t>Data between Administrator Subsystem and Login / Logout UI Subsystem Table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DB891F0" w14:textId="11CDE7E6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tr w:rsidR="004E4E00" w:rsidRPr="005635CF" w14:paraId="0F62A826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255470" w14:textId="1B918382" w:rsidR="004E4E00" w:rsidRPr="005635CF" w:rsidRDefault="004E4E00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4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252208" w14:textId="2675F5C4" w:rsidR="004E4E00" w:rsidRPr="005635CF" w:rsidRDefault="00450192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/</w:t>
            </w:r>
            <w:r w:rsidR="003F1958" w:rsidRPr="005635CF">
              <w:rPr>
                <w:rFonts w:ascii="Calibri" w:hAnsi="Calibri" w:cs="Calibri"/>
                <w:sz w:val="16"/>
                <w:szCs w:val="16"/>
              </w:rPr>
              <w:t>15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976279" w14:textId="38603971" w:rsidR="004E4E00" w:rsidRPr="005635CF" w:rsidRDefault="009B2EA9" w:rsidP="001E0229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Revisions to Types in Tables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8A9A66F" w14:textId="3031FA96" w:rsidR="004E4E00" w:rsidRPr="005635CF" w:rsidRDefault="003F1958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Ramos</w:t>
            </w:r>
          </w:p>
        </w:tc>
      </w:tr>
      <w:tr w:rsidR="004E4E00" w:rsidRPr="005635CF" w14:paraId="557F0E1B" w14:textId="77777777" w:rsidTr="00211097">
        <w:tc>
          <w:tcPr>
            <w:tcW w:w="180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D979A4" w14:textId="2E0C5BA9" w:rsidR="004E4E00" w:rsidRPr="005635CF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1.5</w:t>
            </w:r>
          </w:p>
        </w:tc>
        <w:tc>
          <w:tcPr>
            <w:tcW w:w="188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1C7F7D" w14:textId="4DA92E3A" w:rsidR="004E4E00" w:rsidRPr="005635CF" w:rsidRDefault="00744C46" w:rsidP="004E4E00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4/</w:t>
            </w:r>
            <w:r w:rsidR="003F1958" w:rsidRPr="005635CF">
              <w:rPr>
                <w:rFonts w:ascii="Calibri" w:hAnsi="Calibri" w:cs="Calibri"/>
                <w:sz w:val="16"/>
                <w:szCs w:val="16"/>
              </w:rPr>
              <w:t>16</w:t>
            </w:r>
            <w:r w:rsidRPr="005635CF">
              <w:rPr>
                <w:rFonts w:ascii="Calibri" w:hAnsi="Calibri" w:cs="Calibri"/>
                <w:sz w:val="16"/>
                <w:szCs w:val="16"/>
              </w:rPr>
              <w:t>/2023</w:t>
            </w:r>
          </w:p>
        </w:tc>
        <w:tc>
          <w:tcPr>
            <w:tcW w:w="24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53C25E" w14:textId="467BB7B9" w:rsidR="004E4E00" w:rsidRPr="005635CF" w:rsidRDefault="009B2EA9" w:rsidP="009B2EA9">
            <w:pPr>
              <w:pStyle w:val="Standard"/>
              <w:tabs>
                <w:tab w:val="left" w:pos="345"/>
                <w:tab w:val="center" w:pos="1107"/>
              </w:tabs>
              <w:spacing w:after="0" w:line="240" w:lineRule="auto"/>
              <w:ind w:left="0" w:firstLine="0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Revisions to Value Range, Default Value, and finalizing document</w:t>
            </w:r>
          </w:p>
        </w:tc>
        <w:tc>
          <w:tcPr>
            <w:tcW w:w="19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60EB4B" w14:textId="77777777" w:rsidR="003F1958" w:rsidRPr="005635CF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Ramos</w:t>
            </w:r>
          </w:p>
          <w:p w14:paraId="592F575D" w14:textId="77777777" w:rsidR="003F1958" w:rsidRPr="005635CF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randon Durham</w:t>
            </w:r>
          </w:p>
          <w:p w14:paraId="78544F9C" w14:textId="083770B1" w:rsidR="004E4E00" w:rsidRPr="005635CF" w:rsidRDefault="003F1958" w:rsidP="003F1958">
            <w:pPr>
              <w:pStyle w:val="Standard"/>
              <w:spacing w:after="0" w:line="240" w:lineRule="auto"/>
              <w:ind w:left="0" w:firstLine="0"/>
              <w:jc w:val="center"/>
              <w:rPr>
                <w:rFonts w:ascii="Calibri" w:hAnsi="Calibri" w:cs="Calibri"/>
                <w:sz w:val="16"/>
                <w:szCs w:val="16"/>
              </w:rPr>
            </w:pPr>
            <w:r w:rsidRPr="005635CF">
              <w:rPr>
                <w:rFonts w:ascii="Calibri" w:hAnsi="Calibri" w:cs="Calibri"/>
                <w:sz w:val="16"/>
                <w:szCs w:val="16"/>
              </w:rPr>
              <w:t>Ben Kus</w:t>
            </w:r>
          </w:p>
        </w:tc>
      </w:tr>
      <w:bookmarkEnd w:id="0"/>
    </w:tbl>
    <w:p w14:paraId="1E531920" w14:textId="77777777" w:rsidR="00D45C21" w:rsidRPr="003C7E84" w:rsidRDefault="00D45C21" w:rsidP="00D45C21">
      <w:pPr>
        <w:pStyle w:val="Standard"/>
        <w:ind w:left="0" w:firstLine="0"/>
        <w:rPr>
          <w:sz w:val="24"/>
          <w:szCs w:val="24"/>
        </w:rPr>
      </w:pPr>
    </w:p>
    <w:p w14:paraId="7CA9B668" w14:textId="1E6AFD5D" w:rsidR="00D45C21" w:rsidRPr="003C7E84" w:rsidRDefault="00D45C21"/>
    <w:p w14:paraId="0986A36B" w14:textId="0D37F00E" w:rsidR="00D45C21" w:rsidRPr="003C7E84" w:rsidRDefault="00D45C21"/>
    <w:p w14:paraId="3600F4B2" w14:textId="5DB81F90" w:rsidR="00D45C21" w:rsidRPr="003C7E84" w:rsidRDefault="00D45C21"/>
    <w:p w14:paraId="7B9FBB6A" w14:textId="39E5C51F" w:rsidR="00D45C21" w:rsidRPr="003C7E84" w:rsidRDefault="00D45C21"/>
    <w:p w14:paraId="3EC81A97" w14:textId="1DB0F504" w:rsidR="00D45C21" w:rsidRPr="003C7E84" w:rsidRDefault="00D45C21"/>
    <w:p w14:paraId="28B44BFC" w14:textId="27D3B87F" w:rsidR="00D45C21" w:rsidRPr="003C7E84" w:rsidRDefault="00D45C21"/>
    <w:p w14:paraId="0059B197" w14:textId="0BFE8BFB" w:rsidR="00D45C21" w:rsidRPr="003C7E84" w:rsidRDefault="00D45C21"/>
    <w:p w14:paraId="3F4CD069" w14:textId="00E42527" w:rsidR="00D45C21" w:rsidRPr="003C7E84" w:rsidRDefault="00D45C21"/>
    <w:p w14:paraId="4B720BA1" w14:textId="7134FDBF" w:rsidR="00D45C21" w:rsidRPr="003C7E84" w:rsidRDefault="00D45C21"/>
    <w:p w14:paraId="18F78106" w14:textId="6A1D87BD" w:rsidR="00D45C21" w:rsidRPr="003C7E84" w:rsidRDefault="00D45C21"/>
    <w:p w14:paraId="09ED3F38" w14:textId="6D9F0DD9" w:rsidR="00D45C21" w:rsidRPr="003C7E84" w:rsidRDefault="00D45C21"/>
    <w:p w14:paraId="09E33B1E" w14:textId="6D5F95FC" w:rsidR="00D45C21" w:rsidRPr="003C7E84" w:rsidRDefault="00D45C21"/>
    <w:p w14:paraId="0709C535" w14:textId="1CDF4205" w:rsidR="00D45C21" w:rsidRPr="003C7E84" w:rsidRDefault="00D45C21"/>
    <w:p w14:paraId="3BF48366" w14:textId="2E61A1C5" w:rsidR="00D45C21" w:rsidRPr="003C7E84" w:rsidRDefault="00D45C21"/>
    <w:p w14:paraId="7287C181" w14:textId="5D1761E1" w:rsidR="00D45C21" w:rsidRPr="003C7E84" w:rsidRDefault="00D45C21"/>
    <w:p w14:paraId="6512E3DB" w14:textId="20BC30B6" w:rsidR="00D45C21" w:rsidRPr="003C7E84" w:rsidRDefault="00D45C21"/>
    <w:p w14:paraId="6EA57C06" w14:textId="5D93DE13" w:rsidR="00D45C21" w:rsidRPr="003C7E84" w:rsidRDefault="00D45C21"/>
    <w:p w14:paraId="0CBB6E53" w14:textId="0D841D74" w:rsidR="00D45C21" w:rsidRPr="003C7E84" w:rsidRDefault="00D45C21"/>
    <w:p w14:paraId="206AA091" w14:textId="5ABB8EFF" w:rsidR="00D45C21" w:rsidRDefault="00D45C21"/>
    <w:p w14:paraId="6869AF2A" w14:textId="3971D8FE" w:rsidR="00015FC2" w:rsidRDefault="00015FC2"/>
    <w:p w14:paraId="6DAA3ECF" w14:textId="77777777" w:rsidR="005635CF" w:rsidRDefault="005635CF"/>
    <w:p w14:paraId="708AC2F6" w14:textId="77777777" w:rsidR="005635CF" w:rsidRDefault="005635CF"/>
    <w:p w14:paraId="6C26B138" w14:textId="77777777" w:rsidR="005635CF" w:rsidRDefault="005635CF"/>
    <w:p w14:paraId="268593C9" w14:textId="77777777" w:rsidR="005635CF" w:rsidRDefault="005635CF"/>
    <w:p w14:paraId="62D37A2C" w14:textId="77777777" w:rsidR="005635CF" w:rsidRDefault="005635CF"/>
    <w:p w14:paraId="14ABF57B" w14:textId="77777777" w:rsidR="005635CF" w:rsidRDefault="005635CF"/>
    <w:p w14:paraId="0F4422B5" w14:textId="77777777" w:rsidR="005635CF" w:rsidRDefault="005635CF"/>
    <w:p w14:paraId="09444470" w14:textId="77777777" w:rsidR="005635CF" w:rsidRDefault="005635CF"/>
    <w:p w14:paraId="3D8B921A" w14:textId="77777777" w:rsidR="005635CF" w:rsidRDefault="005635CF"/>
    <w:p w14:paraId="398A744F" w14:textId="77777777" w:rsidR="005635CF" w:rsidRDefault="005635CF"/>
    <w:p w14:paraId="1052EFA2" w14:textId="77777777" w:rsidR="005635CF" w:rsidRDefault="005635CF"/>
    <w:p w14:paraId="528811ED" w14:textId="77777777" w:rsidR="005635CF" w:rsidRDefault="005635CF"/>
    <w:p w14:paraId="6CDAEA14" w14:textId="77777777" w:rsidR="009B2EA9" w:rsidRDefault="009B2EA9" w:rsidP="00D45C21"/>
    <w:p w14:paraId="75C00797" w14:textId="716FE617" w:rsidR="006F36EA" w:rsidRDefault="006F36EA" w:rsidP="00D45C21">
      <w:r>
        <w:lastRenderedPageBreak/>
        <w:t>Data between Administrator Subsystem and Login / Logout UI Subsystem:</w:t>
      </w:r>
    </w:p>
    <w:p w14:paraId="5538C483" w14:textId="77777777" w:rsidR="006F36EA" w:rsidRDefault="006F36EA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6"/>
        <w:gridCol w:w="1547"/>
        <w:gridCol w:w="1614"/>
        <w:gridCol w:w="1535"/>
        <w:gridCol w:w="1548"/>
        <w:gridCol w:w="1550"/>
      </w:tblGrid>
      <w:tr w:rsidR="006F36EA" w14:paraId="1E878EC5" w14:textId="77777777" w:rsidTr="003D479E">
        <w:trPr>
          <w:trHeight w:val="530"/>
        </w:trPr>
        <w:tc>
          <w:tcPr>
            <w:tcW w:w="1556" w:type="dxa"/>
          </w:tcPr>
          <w:p w14:paraId="1BF84A89" w14:textId="3DF1E18E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1F502A83" w14:textId="1A3986C0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617B94AB" w14:textId="33546F59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5D033CFC" w14:textId="7C009E71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604779B8" w14:textId="449DD802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31157072" w14:textId="4E58D99A" w:rsidR="006F36EA" w:rsidRPr="003D479E" w:rsidRDefault="006F36EA" w:rsidP="00D45C21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6F36EA" w14:paraId="3D3CB1A8" w14:textId="77777777" w:rsidTr="003D479E">
        <w:tc>
          <w:tcPr>
            <w:tcW w:w="1556" w:type="dxa"/>
          </w:tcPr>
          <w:p w14:paraId="517CEEBC" w14:textId="43D3F8F2" w:rsidR="006F36EA" w:rsidRDefault="006F36EA" w:rsidP="00D45C21">
            <w:r>
              <w:t>Administrator Subsystem</w:t>
            </w:r>
          </w:p>
        </w:tc>
        <w:tc>
          <w:tcPr>
            <w:tcW w:w="1547" w:type="dxa"/>
          </w:tcPr>
          <w:p w14:paraId="40DF93F7" w14:textId="3BCECD9A" w:rsidR="006F36EA" w:rsidRDefault="006F36EA" w:rsidP="00D45C21">
            <w:r>
              <w:t>Login / Logout UI Subsystem</w:t>
            </w:r>
          </w:p>
        </w:tc>
        <w:tc>
          <w:tcPr>
            <w:tcW w:w="1614" w:type="dxa"/>
          </w:tcPr>
          <w:p w14:paraId="5C3C3342" w14:textId="15B52BF0" w:rsidR="006F36EA" w:rsidRDefault="003D479E" w:rsidP="00D45C21">
            <w:r>
              <w:t>Username</w:t>
            </w:r>
            <w:r w:rsidR="006F36EA">
              <w:t>Login</w:t>
            </w:r>
          </w:p>
        </w:tc>
        <w:tc>
          <w:tcPr>
            <w:tcW w:w="1535" w:type="dxa"/>
          </w:tcPr>
          <w:p w14:paraId="0C876497" w14:textId="3040AC85" w:rsidR="006F36EA" w:rsidRDefault="003D479E" w:rsidP="00D45C21">
            <w:r>
              <w:t>String</w:t>
            </w:r>
          </w:p>
        </w:tc>
        <w:tc>
          <w:tcPr>
            <w:tcW w:w="1548" w:type="dxa"/>
          </w:tcPr>
          <w:p w14:paraId="412AA0C4" w14:textId="07A3ED0C" w:rsidR="003D479E" w:rsidRDefault="003D479E" w:rsidP="00D45C21">
            <w:r>
              <w:t>“Any String</w:t>
            </w:r>
            <w:r w:rsidR="005E3797">
              <w:t xml:space="preserve"> </w:t>
            </w:r>
            <w:r>
              <w:t>Minimum</w:t>
            </w:r>
            <w:r w:rsidR="005E3797">
              <w:t xml:space="preserve"> </w:t>
            </w:r>
            <w:r>
              <w:t xml:space="preserve">of </w:t>
            </w:r>
            <w:r w:rsidR="009B3AC7">
              <w:t>5</w:t>
            </w:r>
            <w:r w:rsidR="005E3797">
              <w:t xml:space="preserve"> </w:t>
            </w:r>
            <w:r>
              <w:t>Characters Maximum of 30 Characters</w:t>
            </w:r>
            <w:r w:rsidR="005E3797">
              <w:t>”</w:t>
            </w:r>
          </w:p>
        </w:tc>
        <w:tc>
          <w:tcPr>
            <w:tcW w:w="1550" w:type="dxa"/>
          </w:tcPr>
          <w:p w14:paraId="1B66439D" w14:textId="005B3389" w:rsidR="006F36EA" w:rsidRDefault="003D479E" w:rsidP="00D45C21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1694522B" w14:textId="77777777" w:rsidTr="003D479E">
        <w:tc>
          <w:tcPr>
            <w:tcW w:w="1556" w:type="dxa"/>
          </w:tcPr>
          <w:p w14:paraId="5C7848C8" w14:textId="26B8B378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0D8CF6D4" w14:textId="574B94D1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73E5D225" w14:textId="4CD3D11F" w:rsidR="003D479E" w:rsidRDefault="003D479E" w:rsidP="003D479E">
            <w:r>
              <w:t>PasswordLogin</w:t>
            </w:r>
          </w:p>
        </w:tc>
        <w:tc>
          <w:tcPr>
            <w:tcW w:w="1535" w:type="dxa"/>
          </w:tcPr>
          <w:p w14:paraId="52BBB8F2" w14:textId="2E4077D5" w:rsidR="003D479E" w:rsidRDefault="003D479E" w:rsidP="003D479E">
            <w:r>
              <w:t>String</w:t>
            </w:r>
          </w:p>
        </w:tc>
        <w:tc>
          <w:tcPr>
            <w:tcW w:w="1548" w:type="dxa"/>
          </w:tcPr>
          <w:p w14:paraId="446CF2AC" w14:textId="336791D9" w:rsidR="003D479E" w:rsidRDefault="003D479E" w:rsidP="003D479E">
            <w:r>
              <w:t>“Any String</w:t>
            </w:r>
            <w:r w:rsidR="005E3797">
              <w:t xml:space="preserve"> </w:t>
            </w:r>
          </w:p>
          <w:p w14:paraId="06B2FE26" w14:textId="71773EB3" w:rsidR="003D479E" w:rsidRDefault="003D479E" w:rsidP="003D479E">
            <w:r>
              <w:t xml:space="preserve">Minimum of </w:t>
            </w:r>
            <w:r w:rsidR="009B3AC7">
              <w:t>5</w:t>
            </w:r>
            <w:r>
              <w:t xml:space="preserve"> Characters</w:t>
            </w:r>
            <w:r w:rsidR="005E3797">
              <w:t xml:space="preserve"> Maximum of 30 Characters”</w:t>
            </w:r>
          </w:p>
        </w:tc>
        <w:tc>
          <w:tcPr>
            <w:tcW w:w="1550" w:type="dxa"/>
          </w:tcPr>
          <w:p w14:paraId="1BCCB04E" w14:textId="7F42E6C5" w:rsidR="003D479E" w:rsidRDefault="003D479E" w:rsidP="003D479E">
            <w:r>
              <w:t>“</w:t>
            </w:r>
            <w:r w:rsidR="009B3AC7">
              <w:t>Blank String</w:t>
            </w:r>
            <w:r>
              <w:t>”</w:t>
            </w:r>
          </w:p>
        </w:tc>
      </w:tr>
      <w:tr w:rsidR="003D479E" w14:paraId="6942A8B4" w14:textId="77777777" w:rsidTr="003D479E">
        <w:trPr>
          <w:trHeight w:val="1061"/>
        </w:trPr>
        <w:tc>
          <w:tcPr>
            <w:tcW w:w="1556" w:type="dxa"/>
          </w:tcPr>
          <w:p w14:paraId="7B5558B1" w14:textId="17F7B8AF" w:rsidR="003D479E" w:rsidRDefault="003D479E" w:rsidP="003D479E">
            <w:r>
              <w:t>Administrator Subsystem</w:t>
            </w:r>
          </w:p>
        </w:tc>
        <w:tc>
          <w:tcPr>
            <w:tcW w:w="1547" w:type="dxa"/>
          </w:tcPr>
          <w:p w14:paraId="14387BE2" w14:textId="58201D6C" w:rsidR="003D479E" w:rsidRDefault="003D479E" w:rsidP="003D479E">
            <w:r>
              <w:t>Login / Logout UI Subsystem</w:t>
            </w:r>
          </w:p>
        </w:tc>
        <w:tc>
          <w:tcPr>
            <w:tcW w:w="1614" w:type="dxa"/>
          </w:tcPr>
          <w:p w14:paraId="55F5510F" w14:textId="06C41935" w:rsidR="003D479E" w:rsidRDefault="003D479E" w:rsidP="003D479E">
            <w:r>
              <w:t>Logout</w:t>
            </w:r>
          </w:p>
        </w:tc>
        <w:tc>
          <w:tcPr>
            <w:tcW w:w="1535" w:type="dxa"/>
          </w:tcPr>
          <w:p w14:paraId="3F33A2FC" w14:textId="4AD4831A" w:rsidR="003D479E" w:rsidRDefault="003D479E" w:rsidP="003D479E">
            <w:r>
              <w:t>Boolean</w:t>
            </w:r>
          </w:p>
        </w:tc>
        <w:tc>
          <w:tcPr>
            <w:tcW w:w="1548" w:type="dxa"/>
          </w:tcPr>
          <w:p w14:paraId="3B008506" w14:textId="5AAC27F8" w:rsidR="003D479E" w:rsidRDefault="003D479E" w:rsidP="003D479E">
            <w:r>
              <w:t>True False</w:t>
            </w:r>
          </w:p>
        </w:tc>
        <w:tc>
          <w:tcPr>
            <w:tcW w:w="1550" w:type="dxa"/>
          </w:tcPr>
          <w:p w14:paraId="1DFC0B1A" w14:textId="740F066C" w:rsidR="003D479E" w:rsidRDefault="003D479E" w:rsidP="003D479E">
            <w:r>
              <w:t>False</w:t>
            </w:r>
          </w:p>
        </w:tc>
      </w:tr>
      <w:tr w:rsidR="009119E2" w14:paraId="276606FA" w14:textId="77777777" w:rsidTr="003D479E">
        <w:trPr>
          <w:trHeight w:val="1061"/>
        </w:trPr>
        <w:tc>
          <w:tcPr>
            <w:tcW w:w="1556" w:type="dxa"/>
          </w:tcPr>
          <w:p w14:paraId="6E3EAA46" w14:textId="143A9ACD" w:rsidR="009119E2" w:rsidRDefault="009119E2" w:rsidP="003D479E">
            <w:r>
              <w:t>Login / Logout UI Subsystem</w:t>
            </w:r>
          </w:p>
        </w:tc>
        <w:tc>
          <w:tcPr>
            <w:tcW w:w="1547" w:type="dxa"/>
          </w:tcPr>
          <w:p w14:paraId="75172EC5" w14:textId="4FBFB1DE" w:rsidR="009119E2" w:rsidRDefault="009119E2" w:rsidP="003D479E">
            <w:r>
              <w:t>Administrator Subsystem</w:t>
            </w:r>
          </w:p>
        </w:tc>
        <w:tc>
          <w:tcPr>
            <w:tcW w:w="1614" w:type="dxa"/>
          </w:tcPr>
          <w:p w14:paraId="156A38C6" w14:textId="0405E7D6" w:rsidR="009119E2" w:rsidRDefault="009119E2" w:rsidP="003D479E">
            <w:r>
              <w:t>FailedLogin</w:t>
            </w:r>
          </w:p>
        </w:tc>
        <w:tc>
          <w:tcPr>
            <w:tcW w:w="1535" w:type="dxa"/>
          </w:tcPr>
          <w:p w14:paraId="2710CB7D" w14:textId="04C3AA7E" w:rsidR="009119E2" w:rsidRDefault="009119E2" w:rsidP="003D479E">
            <w:r>
              <w:t>String</w:t>
            </w:r>
          </w:p>
        </w:tc>
        <w:tc>
          <w:tcPr>
            <w:tcW w:w="1548" w:type="dxa"/>
          </w:tcPr>
          <w:p w14:paraId="4A5B3FCB" w14:textId="1A214A9D" w:rsidR="009119E2" w:rsidRDefault="009119E2" w:rsidP="003D479E">
            <w:r>
              <w:t>“Username or Password Failed to Login”</w:t>
            </w:r>
          </w:p>
        </w:tc>
        <w:tc>
          <w:tcPr>
            <w:tcW w:w="1550" w:type="dxa"/>
          </w:tcPr>
          <w:p w14:paraId="29AB303B" w14:textId="0A38317F" w:rsidR="009119E2" w:rsidRDefault="009119E2" w:rsidP="003D479E">
            <w:r>
              <w:t>“Username or Password Failed to Login”</w:t>
            </w:r>
          </w:p>
        </w:tc>
      </w:tr>
    </w:tbl>
    <w:p w14:paraId="5A62D33D" w14:textId="77777777" w:rsidR="006F36EA" w:rsidRDefault="006F36EA" w:rsidP="00D45C21"/>
    <w:p w14:paraId="2FF16E90" w14:textId="77777777" w:rsidR="006F36EA" w:rsidRDefault="006F36EA" w:rsidP="00D45C21"/>
    <w:p w14:paraId="3E4AFDA6" w14:textId="47D30248" w:rsidR="005E3797" w:rsidRDefault="005E3797" w:rsidP="00D45C21">
      <w:r>
        <w:t>Data between Login / Logout UI Subsystem and System UI</w:t>
      </w:r>
      <w:r w:rsidR="00076872">
        <w:t xml:space="preserve"> Subsystem</w:t>
      </w:r>
      <w:r>
        <w:t>:</w:t>
      </w:r>
    </w:p>
    <w:p w14:paraId="0B5564D9" w14:textId="77777777" w:rsidR="005E3797" w:rsidRPr="003C7E84" w:rsidRDefault="005E3797" w:rsidP="00D45C2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9119E2" w14:paraId="566B544F" w14:textId="77777777" w:rsidTr="005722CA">
        <w:trPr>
          <w:trHeight w:val="530"/>
        </w:trPr>
        <w:tc>
          <w:tcPr>
            <w:tcW w:w="1556" w:type="dxa"/>
          </w:tcPr>
          <w:p w14:paraId="4C29D49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547" w:type="dxa"/>
          </w:tcPr>
          <w:p w14:paraId="7BCD482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1614" w:type="dxa"/>
          </w:tcPr>
          <w:p w14:paraId="0D55A27D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535" w:type="dxa"/>
          </w:tcPr>
          <w:p w14:paraId="29475061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548" w:type="dxa"/>
          </w:tcPr>
          <w:p w14:paraId="2FE37135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550" w:type="dxa"/>
          </w:tcPr>
          <w:p w14:paraId="437ABB2C" w14:textId="77777777" w:rsidR="005E3797" w:rsidRPr="003D479E" w:rsidRDefault="005E3797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9119E2" w14:paraId="0363AF5C" w14:textId="77777777" w:rsidTr="005722CA">
        <w:tc>
          <w:tcPr>
            <w:tcW w:w="1556" w:type="dxa"/>
          </w:tcPr>
          <w:p w14:paraId="6E8E45EB" w14:textId="10C58AD1" w:rsidR="005E3797" w:rsidRDefault="005E3797" w:rsidP="005722CA">
            <w:r>
              <w:t>Login / Logout UI Subsystem</w:t>
            </w:r>
          </w:p>
        </w:tc>
        <w:tc>
          <w:tcPr>
            <w:tcW w:w="1547" w:type="dxa"/>
          </w:tcPr>
          <w:p w14:paraId="631D45CD" w14:textId="24B71FFC" w:rsidR="005E3797" w:rsidRDefault="005E3797" w:rsidP="005722CA">
            <w:r>
              <w:t>System UI</w:t>
            </w:r>
            <w:r w:rsidR="00076872">
              <w:t xml:space="preserve"> Subsystem</w:t>
            </w:r>
          </w:p>
        </w:tc>
        <w:tc>
          <w:tcPr>
            <w:tcW w:w="1614" w:type="dxa"/>
          </w:tcPr>
          <w:p w14:paraId="750BA602" w14:textId="5102D482" w:rsidR="005E3797" w:rsidRDefault="005E3797" w:rsidP="005722CA">
            <w:r>
              <w:t>SuccessfulLogin</w:t>
            </w:r>
          </w:p>
        </w:tc>
        <w:tc>
          <w:tcPr>
            <w:tcW w:w="1535" w:type="dxa"/>
          </w:tcPr>
          <w:p w14:paraId="5AEC8114" w14:textId="72CEDE31" w:rsidR="005E3797" w:rsidRDefault="009119E2" w:rsidP="005722CA">
            <w:r>
              <w:t>Boolean</w:t>
            </w:r>
          </w:p>
        </w:tc>
        <w:tc>
          <w:tcPr>
            <w:tcW w:w="1548" w:type="dxa"/>
          </w:tcPr>
          <w:p w14:paraId="3AB4F013" w14:textId="034A1E61" w:rsidR="005E3797" w:rsidRDefault="009119E2" w:rsidP="005722CA">
            <w:r>
              <w:t>True False</w:t>
            </w:r>
          </w:p>
        </w:tc>
        <w:tc>
          <w:tcPr>
            <w:tcW w:w="1550" w:type="dxa"/>
          </w:tcPr>
          <w:p w14:paraId="4A6AEF1B" w14:textId="04BDB16C" w:rsidR="005E3797" w:rsidRDefault="009119E2" w:rsidP="005722CA">
            <w:r>
              <w:t>False</w:t>
            </w:r>
          </w:p>
        </w:tc>
      </w:tr>
      <w:tr w:rsidR="009119E2" w14:paraId="1505AC76" w14:textId="77777777" w:rsidTr="005722CA">
        <w:tc>
          <w:tcPr>
            <w:tcW w:w="1556" w:type="dxa"/>
          </w:tcPr>
          <w:p w14:paraId="56FC139F" w14:textId="22103A56" w:rsidR="009119E2" w:rsidRDefault="009119E2" w:rsidP="005722CA">
            <w:r>
              <w:t>System UI</w:t>
            </w:r>
            <w:r w:rsidR="00076872">
              <w:t xml:space="preserve"> Subsystem</w:t>
            </w:r>
          </w:p>
        </w:tc>
        <w:tc>
          <w:tcPr>
            <w:tcW w:w="1547" w:type="dxa"/>
          </w:tcPr>
          <w:p w14:paraId="1F899235" w14:textId="5891A377" w:rsidR="009119E2" w:rsidRDefault="009119E2" w:rsidP="005722CA">
            <w:r>
              <w:t>Login / Logout UI Subsystem</w:t>
            </w:r>
          </w:p>
        </w:tc>
        <w:tc>
          <w:tcPr>
            <w:tcW w:w="1614" w:type="dxa"/>
          </w:tcPr>
          <w:p w14:paraId="7BBAADC1" w14:textId="77C6B9A1" w:rsidR="009119E2" w:rsidRDefault="009119E2" w:rsidP="005722CA">
            <w:r>
              <w:t>LogoutConfirmation</w:t>
            </w:r>
          </w:p>
        </w:tc>
        <w:tc>
          <w:tcPr>
            <w:tcW w:w="1535" w:type="dxa"/>
          </w:tcPr>
          <w:p w14:paraId="43A8AF49" w14:textId="45896AF6" w:rsidR="009119E2" w:rsidRDefault="009119E2" w:rsidP="005722CA">
            <w:r>
              <w:t>String</w:t>
            </w:r>
          </w:p>
        </w:tc>
        <w:tc>
          <w:tcPr>
            <w:tcW w:w="1548" w:type="dxa"/>
          </w:tcPr>
          <w:p w14:paraId="39596C32" w14:textId="2B1C26D8" w:rsidR="009119E2" w:rsidRDefault="009119E2" w:rsidP="005722CA">
            <w:r>
              <w:t>“Are you sure you want to Logout?”</w:t>
            </w:r>
          </w:p>
        </w:tc>
        <w:tc>
          <w:tcPr>
            <w:tcW w:w="1550" w:type="dxa"/>
          </w:tcPr>
          <w:p w14:paraId="36988A7D" w14:textId="38EAB5BC" w:rsidR="009119E2" w:rsidRDefault="009119E2" w:rsidP="005722CA">
            <w:r>
              <w:t>“Are you sure you want to Logout?”</w:t>
            </w:r>
          </w:p>
        </w:tc>
      </w:tr>
    </w:tbl>
    <w:p w14:paraId="42113F4B" w14:textId="77777777" w:rsidR="00076872" w:rsidRDefault="00076872" w:rsidP="00FC2444">
      <w:pPr>
        <w:widowControl/>
        <w:shd w:val="clear" w:color="auto" w:fill="FFFFFF"/>
        <w:suppressAutoHyphens w:val="0"/>
        <w:autoSpaceDN/>
        <w:spacing w:before="120" w:line="384" w:lineRule="atLeast"/>
      </w:pPr>
    </w:p>
    <w:p w14:paraId="5C2283CC" w14:textId="61D4BC91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 Subsystem and Search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7AE16675" w14:textId="77777777" w:rsidTr="00076872">
        <w:trPr>
          <w:trHeight w:val="530"/>
        </w:trPr>
        <w:tc>
          <w:tcPr>
            <w:tcW w:w="1493" w:type="dxa"/>
          </w:tcPr>
          <w:p w14:paraId="6BEA16B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0E764FA3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6BD9DC1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1FDCF07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02C3B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571C7C8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0AF2B7B" w14:textId="77777777" w:rsidTr="00076872">
        <w:tc>
          <w:tcPr>
            <w:tcW w:w="1493" w:type="dxa"/>
          </w:tcPr>
          <w:p w14:paraId="3424918A" w14:textId="3FD7260D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79F0187F" w14:textId="7091F154" w:rsidR="00076872" w:rsidRDefault="00076872" w:rsidP="005722CA">
            <w:r>
              <w:t>Search Book Subsystem</w:t>
            </w:r>
          </w:p>
        </w:tc>
        <w:tc>
          <w:tcPr>
            <w:tcW w:w="2014" w:type="dxa"/>
          </w:tcPr>
          <w:p w14:paraId="0AE8B747" w14:textId="57B2E1AA" w:rsidR="00076872" w:rsidRDefault="00076872" w:rsidP="005722CA">
            <w:r>
              <w:t>SearchBookButton</w:t>
            </w:r>
          </w:p>
        </w:tc>
        <w:tc>
          <w:tcPr>
            <w:tcW w:w="1436" w:type="dxa"/>
          </w:tcPr>
          <w:p w14:paraId="1CCBCB1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513A7F27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C2CE08C" w14:textId="77777777" w:rsidR="00076872" w:rsidRDefault="00076872" w:rsidP="005722CA">
            <w:r>
              <w:t>False</w:t>
            </w:r>
          </w:p>
        </w:tc>
      </w:tr>
    </w:tbl>
    <w:p w14:paraId="4A3514E8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6BE9E4E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49CD821" w14:textId="13441AA3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lastRenderedPageBreak/>
        <w:t>Data between System UI Subsystem and Checkout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78"/>
        <w:gridCol w:w="1471"/>
        <w:gridCol w:w="2123"/>
        <w:gridCol w:w="1413"/>
        <w:gridCol w:w="1429"/>
        <w:gridCol w:w="1436"/>
      </w:tblGrid>
      <w:tr w:rsidR="00076872" w14:paraId="2D0D5796" w14:textId="77777777" w:rsidTr="005722CA">
        <w:trPr>
          <w:trHeight w:val="530"/>
        </w:trPr>
        <w:tc>
          <w:tcPr>
            <w:tcW w:w="1493" w:type="dxa"/>
          </w:tcPr>
          <w:p w14:paraId="001C290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35DDBFC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52CD3D7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6BC148A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86CB3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1D3C4AC6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FF66B8B" w14:textId="77777777" w:rsidTr="005722CA">
        <w:tc>
          <w:tcPr>
            <w:tcW w:w="1493" w:type="dxa"/>
          </w:tcPr>
          <w:p w14:paraId="73E5DE2B" w14:textId="307A58BF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54891F2A" w14:textId="2B06FC8C" w:rsidR="00076872" w:rsidRDefault="00076872" w:rsidP="005722CA">
            <w:r>
              <w:t>Checkout Book Subsystem</w:t>
            </w:r>
          </w:p>
        </w:tc>
        <w:tc>
          <w:tcPr>
            <w:tcW w:w="2014" w:type="dxa"/>
          </w:tcPr>
          <w:p w14:paraId="2B7D7EBA" w14:textId="60AAD95B" w:rsidR="00076872" w:rsidRDefault="00076872" w:rsidP="005722CA">
            <w:r>
              <w:t>CheckoutBookButton</w:t>
            </w:r>
          </w:p>
        </w:tc>
        <w:tc>
          <w:tcPr>
            <w:tcW w:w="1436" w:type="dxa"/>
          </w:tcPr>
          <w:p w14:paraId="087371B4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4FDDA87B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05956954" w14:textId="77777777" w:rsidR="00076872" w:rsidRDefault="00076872" w:rsidP="005722CA">
            <w:r>
              <w:t>False</w:t>
            </w:r>
          </w:p>
        </w:tc>
      </w:tr>
    </w:tbl>
    <w:p w14:paraId="1ADCCB81" w14:textId="497EF33F" w:rsidR="00FC2444" w:rsidRDefault="00FC2444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78DE6134" w14:textId="496361C6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ystem UI Subsystem and Add/Remove Book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2FDB4AAD" w14:textId="77777777" w:rsidTr="005722CA">
        <w:trPr>
          <w:trHeight w:val="530"/>
        </w:trPr>
        <w:tc>
          <w:tcPr>
            <w:tcW w:w="1493" w:type="dxa"/>
          </w:tcPr>
          <w:p w14:paraId="0643F1D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7A198F2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7585E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709FEB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422515D9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3C3F6A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73D7AB82" w14:textId="77777777" w:rsidTr="005722CA">
        <w:tc>
          <w:tcPr>
            <w:tcW w:w="1493" w:type="dxa"/>
          </w:tcPr>
          <w:p w14:paraId="0ACCA40B" w14:textId="6E46BDA8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67BE01A0" w14:textId="731A7FF6" w:rsidR="00076872" w:rsidRDefault="00076872" w:rsidP="005722CA">
            <w:r>
              <w:t>Add/Remove Book Subsystem</w:t>
            </w:r>
          </w:p>
        </w:tc>
        <w:tc>
          <w:tcPr>
            <w:tcW w:w="2014" w:type="dxa"/>
          </w:tcPr>
          <w:p w14:paraId="7F5149D6" w14:textId="098A1142" w:rsidR="00076872" w:rsidRDefault="00076872" w:rsidP="005722CA">
            <w:r>
              <w:t>AddBookButton</w:t>
            </w:r>
          </w:p>
        </w:tc>
        <w:tc>
          <w:tcPr>
            <w:tcW w:w="1436" w:type="dxa"/>
          </w:tcPr>
          <w:p w14:paraId="6C8A9A77" w14:textId="77777777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1C54ADA9" w14:textId="77777777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7796EB8E" w14:textId="77777777" w:rsidR="00076872" w:rsidRDefault="00076872" w:rsidP="005722CA">
            <w:r>
              <w:t>False</w:t>
            </w:r>
          </w:p>
        </w:tc>
      </w:tr>
      <w:tr w:rsidR="00076872" w14:paraId="2738A98B" w14:textId="77777777" w:rsidTr="005722CA">
        <w:tc>
          <w:tcPr>
            <w:tcW w:w="1493" w:type="dxa"/>
          </w:tcPr>
          <w:p w14:paraId="6053FE0F" w14:textId="0FE17DEE" w:rsidR="00076872" w:rsidRDefault="00076872" w:rsidP="005722CA">
            <w:r>
              <w:t>System UI Subsystem</w:t>
            </w:r>
          </w:p>
        </w:tc>
        <w:tc>
          <w:tcPr>
            <w:tcW w:w="1485" w:type="dxa"/>
          </w:tcPr>
          <w:p w14:paraId="114675B2" w14:textId="5E99CEB6" w:rsidR="00076872" w:rsidRDefault="00076872" w:rsidP="005722CA">
            <w:r>
              <w:t>Add/Remove Book Subsystem</w:t>
            </w:r>
          </w:p>
        </w:tc>
        <w:tc>
          <w:tcPr>
            <w:tcW w:w="2014" w:type="dxa"/>
          </w:tcPr>
          <w:p w14:paraId="571DE4E3" w14:textId="3071DE0B" w:rsidR="00076872" w:rsidRDefault="00076872" w:rsidP="005722CA">
            <w:r>
              <w:t>RemoveBookButton</w:t>
            </w:r>
          </w:p>
        </w:tc>
        <w:tc>
          <w:tcPr>
            <w:tcW w:w="1436" w:type="dxa"/>
          </w:tcPr>
          <w:p w14:paraId="30E2AD49" w14:textId="390A5D01" w:rsidR="00076872" w:rsidRDefault="00076872" w:rsidP="005722CA">
            <w:r>
              <w:t>Boolean</w:t>
            </w:r>
          </w:p>
        </w:tc>
        <w:tc>
          <w:tcPr>
            <w:tcW w:w="1460" w:type="dxa"/>
          </w:tcPr>
          <w:p w14:paraId="031E94AD" w14:textId="7CA52733" w:rsidR="00076872" w:rsidRDefault="00076872" w:rsidP="005722CA">
            <w:r>
              <w:t>True False</w:t>
            </w:r>
          </w:p>
        </w:tc>
        <w:tc>
          <w:tcPr>
            <w:tcW w:w="1462" w:type="dxa"/>
          </w:tcPr>
          <w:p w14:paraId="473A6B71" w14:textId="273EC727" w:rsidR="00076872" w:rsidRDefault="00076872" w:rsidP="005722CA">
            <w:r>
              <w:t>False</w:t>
            </w:r>
          </w:p>
        </w:tc>
      </w:tr>
    </w:tbl>
    <w:p w14:paraId="58BA9BD9" w14:textId="77777777" w:rsidR="009B2EA9" w:rsidRDefault="009B2EA9" w:rsidP="00076872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7451CCD2" w14:textId="2EA3B099" w:rsidR="00076872" w:rsidRDefault="00076872" w:rsidP="00076872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Search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076872" w14:paraId="1710E620" w14:textId="77777777" w:rsidTr="005722CA">
        <w:trPr>
          <w:trHeight w:val="530"/>
        </w:trPr>
        <w:tc>
          <w:tcPr>
            <w:tcW w:w="1493" w:type="dxa"/>
          </w:tcPr>
          <w:p w14:paraId="012B923F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F963B6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4171A0F5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3F38A168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A94FAC7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4065A8FE" w14:textId="77777777" w:rsidR="00076872" w:rsidRPr="003D479E" w:rsidRDefault="00076872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076872" w14:paraId="495FC075" w14:textId="77777777" w:rsidTr="005722CA">
        <w:tc>
          <w:tcPr>
            <w:tcW w:w="1493" w:type="dxa"/>
          </w:tcPr>
          <w:p w14:paraId="7E5928E5" w14:textId="60A8B57B" w:rsidR="00076872" w:rsidRDefault="00076872" w:rsidP="005722CA">
            <w:r>
              <w:t>Search Book Subsystem</w:t>
            </w:r>
          </w:p>
        </w:tc>
        <w:tc>
          <w:tcPr>
            <w:tcW w:w="1485" w:type="dxa"/>
          </w:tcPr>
          <w:p w14:paraId="3D82E023" w14:textId="262187DD" w:rsidR="00076872" w:rsidRDefault="00076872" w:rsidP="005722CA">
            <w:r>
              <w:t>Database Subsystem</w:t>
            </w:r>
          </w:p>
        </w:tc>
        <w:tc>
          <w:tcPr>
            <w:tcW w:w="2014" w:type="dxa"/>
          </w:tcPr>
          <w:p w14:paraId="60DD7DCC" w14:textId="5CBAD84B" w:rsidR="00076872" w:rsidRDefault="00076872" w:rsidP="005722CA">
            <w:r>
              <w:t>SearchBook</w:t>
            </w:r>
            <w:r w:rsidR="00746A23">
              <w:t>Input</w:t>
            </w:r>
          </w:p>
        </w:tc>
        <w:tc>
          <w:tcPr>
            <w:tcW w:w="1436" w:type="dxa"/>
          </w:tcPr>
          <w:p w14:paraId="2C2FE835" w14:textId="47808D20" w:rsidR="00076872" w:rsidRDefault="00C1426A" w:rsidP="005722CA">
            <w:r>
              <w:t>String, or String,</w:t>
            </w:r>
          </w:p>
        </w:tc>
        <w:tc>
          <w:tcPr>
            <w:tcW w:w="1460" w:type="dxa"/>
          </w:tcPr>
          <w:p w14:paraId="44EBFEB6" w14:textId="063177A2" w:rsidR="00076872" w:rsidRDefault="00C1426A" w:rsidP="005722CA">
            <w:r>
              <w:t>“Any String Any Length”, “Any String Any Length”</w:t>
            </w:r>
          </w:p>
        </w:tc>
        <w:tc>
          <w:tcPr>
            <w:tcW w:w="1462" w:type="dxa"/>
          </w:tcPr>
          <w:p w14:paraId="2C977492" w14:textId="3C4BD551" w:rsidR="00076872" w:rsidRDefault="00C1426A" w:rsidP="005722CA">
            <w:r>
              <w:t>“Blank String”, “Blank String”</w:t>
            </w:r>
          </w:p>
        </w:tc>
      </w:tr>
    </w:tbl>
    <w:p w14:paraId="37EC2370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197586C0" w14:textId="4ADA4EEB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F6CCF17" w14:textId="77777777" w:rsidTr="005722CA">
        <w:trPr>
          <w:trHeight w:val="530"/>
        </w:trPr>
        <w:tc>
          <w:tcPr>
            <w:tcW w:w="1493" w:type="dxa"/>
          </w:tcPr>
          <w:p w14:paraId="4CBF3C82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F81200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77B61CA8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207645C1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45EC62A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72E53D47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5AD0810" w14:textId="77777777" w:rsidTr="005722CA">
        <w:tc>
          <w:tcPr>
            <w:tcW w:w="1493" w:type="dxa"/>
          </w:tcPr>
          <w:p w14:paraId="6C51A0C3" w14:textId="43F9B2AA" w:rsidR="00746A23" w:rsidRDefault="00746A23" w:rsidP="005722CA">
            <w:r>
              <w:t>Checkout Book Subsystem</w:t>
            </w:r>
          </w:p>
        </w:tc>
        <w:tc>
          <w:tcPr>
            <w:tcW w:w="1485" w:type="dxa"/>
          </w:tcPr>
          <w:p w14:paraId="129138E7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840A44C" w14:textId="65AA97C8" w:rsidR="00746A23" w:rsidRDefault="00746A23" w:rsidP="005722CA">
            <w:r>
              <w:t>CheckoutBookInput</w:t>
            </w:r>
          </w:p>
        </w:tc>
        <w:tc>
          <w:tcPr>
            <w:tcW w:w="1436" w:type="dxa"/>
          </w:tcPr>
          <w:p w14:paraId="12EBE229" w14:textId="32D84A42" w:rsidR="00746A23" w:rsidRDefault="00C1426A" w:rsidP="005722CA">
            <w:r>
              <w:t>Integer</w:t>
            </w:r>
          </w:p>
        </w:tc>
        <w:tc>
          <w:tcPr>
            <w:tcW w:w="1460" w:type="dxa"/>
          </w:tcPr>
          <w:p w14:paraId="7E4FFD9B" w14:textId="4F65F60E" w:rsidR="00746A23" w:rsidRDefault="00C1426A" w:rsidP="005722CA">
            <w:r>
              <w:t>10 or 13</w:t>
            </w:r>
          </w:p>
        </w:tc>
        <w:tc>
          <w:tcPr>
            <w:tcW w:w="1462" w:type="dxa"/>
          </w:tcPr>
          <w:p w14:paraId="5DC124C8" w14:textId="0008D08C" w:rsidR="00746A23" w:rsidRDefault="00C1426A" w:rsidP="005722CA">
            <w:r>
              <w:t>0000000000</w:t>
            </w:r>
          </w:p>
        </w:tc>
      </w:tr>
    </w:tbl>
    <w:p w14:paraId="33FA7565" w14:textId="77777777" w:rsidR="00746A23" w:rsidRDefault="00746A23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2F7383E7" w14:textId="77777777" w:rsidR="009B2EA9" w:rsidRDefault="009B2EA9" w:rsidP="00746A23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48F1AE65" w14:textId="77777777" w:rsidR="009B2EA9" w:rsidRDefault="009B2EA9" w:rsidP="00746A23">
      <w:pPr>
        <w:widowControl/>
        <w:shd w:val="clear" w:color="auto" w:fill="FFFFFF"/>
        <w:suppressAutoHyphens w:val="0"/>
        <w:autoSpaceDN/>
        <w:spacing w:before="120" w:line="480" w:lineRule="auto"/>
      </w:pPr>
    </w:p>
    <w:p w14:paraId="38B3B14F" w14:textId="7D97F07C" w:rsidR="00746A23" w:rsidRDefault="00746A23" w:rsidP="00746A23">
      <w:pPr>
        <w:widowControl/>
        <w:shd w:val="clear" w:color="auto" w:fill="FFFFFF"/>
        <w:suppressAutoHyphens w:val="0"/>
        <w:autoSpaceDN/>
        <w:spacing w:before="120" w:line="480" w:lineRule="auto"/>
      </w:pPr>
      <w:r>
        <w:lastRenderedPageBreak/>
        <w:t>Data between Checkout Book Subsystem and Database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746A23" w14:paraId="55D17D28" w14:textId="77777777" w:rsidTr="005722CA">
        <w:trPr>
          <w:trHeight w:val="530"/>
        </w:trPr>
        <w:tc>
          <w:tcPr>
            <w:tcW w:w="1493" w:type="dxa"/>
          </w:tcPr>
          <w:p w14:paraId="60A5E76F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57AC6EF4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0D297A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0B4C937C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13C2A483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2D2DEC5D" w14:textId="77777777" w:rsidR="00746A23" w:rsidRPr="003D479E" w:rsidRDefault="00746A23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746A23" w14:paraId="5A712F38" w14:textId="77777777" w:rsidTr="005722CA">
        <w:tc>
          <w:tcPr>
            <w:tcW w:w="1493" w:type="dxa"/>
          </w:tcPr>
          <w:p w14:paraId="60BB4B69" w14:textId="3CEC3C17" w:rsidR="00746A23" w:rsidRDefault="00746A23" w:rsidP="005722CA">
            <w:r>
              <w:t>Add/Remove Book</w:t>
            </w:r>
          </w:p>
        </w:tc>
        <w:tc>
          <w:tcPr>
            <w:tcW w:w="1485" w:type="dxa"/>
          </w:tcPr>
          <w:p w14:paraId="0C48D9DB" w14:textId="77777777" w:rsidR="00746A23" w:rsidRDefault="00746A23" w:rsidP="005722CA">
            <w:r>
              <w:t>Database Subsystem</w:t>
            </w:r>
          </w:p>
        </w:tc>
        <w:tc>
          <w:tcPr>
            <w:tcW w:w="2014" w:type="dxa"/>
          </w:tcPr>
          <w:p w14:paraId="61DA70D0" w14:textId="6E0D0D13" w:rsidR="00746A23" w:rsidRDefault="00746A23" w:rsidP="005722CA">
            <w:r>
              <w:t>AddBookInput</w:t>
            </w:r>
          </w:p>
        </w:tc>
        <w:tc>
          <w:tcPr>
            <w:tcW w:w="1436" w:type="dxa"/>
          </w:tcPr>
          <w:p w14:paraId="1426B5A1" w14:textId="0943AA4D" w:rsidR="00527E60" w:rsidRDefault="00746A23" w:rsidP="005722CA">
            <w:r>
              <w:t>String</w:t>
            </w:r>
            <w:r w:rsidR="00527E60">
              <w:t>, String, Integer</w:t>
            </w:r>
          </w:p>
        </w:tc>
        <w:tc>
          <w:tcPr>
            <w:tcW w:w="1460" w:type="dxa"/>
          </w:tcPr>
          <w:p w14:paraId="2C12A1B4" w14:textId="72B08864" w:rsidR="00746A23" w:rsidRDefault="00527E60" w:rsidP="005722CA">
            <w:r>
              <w:t xml:space="preserve">“Any String Any Length”, </w:t>
            </w:r>
            <w:r w:rsidR="003F6F64">
              <w:t>“Any</w:t>
            </w:r>
            <w:r>
              <w:t xml:space="preserve"> String Any Length”, 10 or 13</w:t>
            </w:r>
          </w:p>
        </w:tc>
        <w:tc>
          <w:tcPr>
            <w:tcW w:w="1462" w:type="dxa"/>
          </w:tcPr>
          <w:p w14:paraId="61D2436A" w14:textId="7B4D1BEB" w:rsidR="00746A23" w:rsidRDefault="00746A23" w:rsidP="005722CA">
            <w:r>
              <w:t>“Blank String”</w:t>
            </w:r>
            <w:r w:rsidR="00527E60">
              <w:t>, “Blank String”, 0000000000</w:t>
            </w:r>
          </w:p>
        </w:tc>
      </w:tr>
      <w:tr w:rsidR="00527E60" w14:paraId="49AC83A1" w14:textId="77777777" w:rsidTr="005722CA">
        <w:tc>
          <w:tcPr>
            <w:tcW w:w="1493" w:type="dxa"/>
          </w:tcPr>
          <w:p w14:paraId="54A1CCCD" w14:textId="6BA88219" w:rsidR="00527E60" w:rsidRDefault="00527E60" w:rsidP="005722CA">
            <w:r>
              <w:t>Add/Remove Book</w:t>
            </w:r>
          </w:p>
        </w:tc>
        <w:tc>
          <w:tcPr>
            <w:tcW w:w="1485" w:type="dxa"/>
          </w:tcPr>
          <w:p w14:paraId="5E3AADDC" w14:textId="3B0DED28" w:rsidR="00527E60" w:rsidRDefault="00527E60" w:rsidP="005722CA">
            <w:r>
              <w:t>Database Subsystem</w:t>
            </w:r>
          </w:p>
        </w:tc>
        <w:tc>
          <w:tcPr>
            <w:tcW w:w="2014" w:type="dxa"/>
          </w:tcPr>
          <w:p w14:paraId="0C2CC584" w14:textId="1BCF01AC" w:rsidR="00527E60" w:rsidRDefault="00527E60" w:rsidP="005722CA">
            <w:r>
              <w:t>RemoveBookInput</w:t>
            </w:r>
          </w:p>
        </w:tc>
        <w:tc>
          <w:tcPr>
            <w:tcW w:w="1436" w:type="dxa"/>
          </w:tcPr>
          <w:p w14:paraId="2CA1FE58" w14:textId="4CDC0B61" w:rsidR="00527E60" w:rsidRDefault="00527E60" w:rsidP="005722CA">
            <w:r>
              <w:t>Integer</w:t>
            </w:r>
          </w:p>
        </w:tc>
        <w:tc>
          <w:tcPr>
            <w:tcW w:w="1460" w:type="dxa"/>
          </w:tcPr>
          <w:p w14:paraId="5DA741F2" w14:textId="6F763C4B" w:rsidR="00527E60" w:rsidRDefault="00527E60" w:rsidP="005722CA">
            <w:r>
              <w:t>10 or 13</w:t>
            </w:r>
          </w:p>
        </w:tc>
        <w:tc>
          <w:tcPr>
            <w:tcW w:w="1462" w:type="dxa"/>
          </w:tcPr>
          <w:p w14:paraId="7499C1CB" w14:textId="25F3F79F" w:rsidR="00527E60" w:rsidRDefault="00527E60" w:rsidP="005722CA">
            <w:r>
              <w:t>0000000000</w:t>
            </w:r>
          </w:p>
        </w:tc>
      </w:tr>
    </w:tbl>
    <w:p w14:paraId="59745461" w14:textId="77777777" w:rsidR="00EC1E0F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p w14:paraId="36D384DB" w14:textId="50A9F06E" w:rsidR="00527E60" w:rsidRDefault="00527E60" w:rsidP="00527E60">
      <w:pPr>
        <w:widowControl/>
        <w:shd w:val="clear" w:color="auto" w:fill="FFFFFF"/>
        <w:suppressAutoHyphens w:val="0"/>
        <w:autoSpaceDN/>
        <w:spacing w:before="120" w:line="480" w:lineRule="auto"/>
      </w:pPr>
      <w:r>
        <w:t>Data between Database Subsystem and System UI Subsystem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93"/>
        <w:gridCol w:w="1485"/>
        <w:gridCol w:w="2014"/>
        <w:gridCol w:w="1436"/>
        <w:gridCol w:w="1460"/>
        <w:gridCol w:w="1462"/>
      </w:tblGrid>
      <w:tr w:rsidR="003F6F64" w14:paraId="646B421D" w14:textId="77777777" w:rsidTr="005722CA">
        <w:trPr>
          <w:trHeight w:val="530"/>
        </w:trPr>
        <w:tc>
          <w:tcPr>
            <w:tcW w:w="1493" w:type="dxa"/>
          </w:tcPr>
          <w:p w14:paraId="6B9C907C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From</w:t>
            </w:r>
          </w:p>
        </w:tc>
        <w:tc>
          <w:tcPr>
            <w:tcW w:w="1485" w:type="dxa"/>
          </w:tcPr>
          <w:p w14:paraId="705FD776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o</w:t>
            </w:r>
          </w:p>
        </w:tc>
        <w:tc>
          <w:tcPr>
            <w:tcW w:w="2014" w:type="dxa"/>
          </w:tcPr>
          <w:p w14:paraId="27D9B1CB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Name</w:t>
            </w:r>
          </w:p>
        </w:tc>
        <w:tc>
          <w:tcPr>
            <w:tcW w:w="1436" w:type="dxa"/>
          </w:tcPr>
          <w:p w14:paraId="6586902F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Type</w:t>
            </w:r>
          </w:p>
        </w:tc>
        <w:tc>
          <w:tcPr>
            <w:tcW w:w="1460" w:type="dxa"/>
          </w:tcPr>
          <w:p w14:paraId="76565A4D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Value Range</w:t>
            </w:r>
          </w:p>
        </w:tc>
        <w:tc>
          <w:tcPr>
            <w:tcW w:w="1462" w:type="dxa"/>
          </w:tcPr>
          <w:p w14:paraId="69D32625" w14:textId="77777777" w:rsidR="00527E60" w:rsidRPr="003D479E" w:rsidRDefault="00527E60" w:rsidP="005722CA">
            <w:pPr>
              <w:rPr>
                <w:b/>
                <w:bCs/>
              </w:rPr>
            </w:pPr>
            <w:r w:rsidRPr="003D479E">
              <w:rPr>
                <w:b/>
                <w:bCs/>
              </w:rPr>
              <w:t>Default Value</w:t>
            </w:r>
          </w:p>
        </w:tc>
      </w:tr>
      <w:tr w:rsidR="003F6F64" w14:paraId="5A328756" w14:textId="77777777" w:rsidTr="005722CA">
        <w:tc>
          <w:tcPr>
            <w:tcW w:w="1493" w:type="dxa"/>
          </w:tcPr>
          <w:p w14:paraId="01D4493A" w14:textId="40C9A28D" w:rsidR="00527E60" w:rsidRDefault="00527E60" w:rsidP="005722CA">
            <w:r>
              <w:t>Database Subsystem</w:t>
            </w:r>
          </w:p>
        </w:tc>
        <w:tc>
          <w:tcPr>
            <w:tcW w:w="1485" w:type="dxa"/>
          </w:tcPr>
          <w:p w14:paraId="4809DEC2" w14:textId="3D073C8C" w:rsidR="00527E60" w:rsidRDefault="00527E60" w:rsidP="005722CA">
            <w:r>
              <w:t>System UI Subsystem</w:t>
            </w:r>
          </w:p>
        </w:tc>
        <w:tc>
          <w:tcPr>
            <w:tcW w:w="2014" w:type="dxa"/>
          </w:tcPr>
          <w:p w14:paraId="3DB38428" w14:textId="5F53E526" w:rsidR="00527E60" w:rsidRDefault="00527E60" w:rsidP="005722CA">
            <w:r>
              <w:t>DatabaseResults</w:t>
            </w:r>
          </w:p>
        </w:tc>
        <w:tc>
          <w:tcPr>
            <w:tcW w:w="1436" w:type="dxa"/>
          </w:tcPr>
          <w:p w14:paraId="2AE1CE8B" w14:textId="426D0644" w:rsidR="00527E60" w:rsidRDefault="00527E60" w:rsidP="005722CA">
            <w:r>
              <w:t>String, String, Integer</w:t>
            </w:r>
          </w:p>
        </w:tc>
        <w:tc>
          <w:tcPr>
            <w:tcW w:w="1460" w:type="dxa"/>
          </w:tcPr>
          <w:p w14:paraId="7800EDBE" w14:textId="77777777" w:rsidR="00527E60" w:rsidRDefault="00527E60" w:rsidP="005722CA">
            <w:r>
              <w:t>“</w:t>
            </w:r>
            <w:r w:rsidR="003F6F64">
              <w:t xml:space="preserve">Database </w:t>
            </w:r>
            <w:r w:rsidR="00C1426A">
              <w:t xml:space="preserve">Title </w:t>
            </w:r>
            <w:r>
              <w:t>String”</w:t>
            </w:r>
            <w:r w:rsidR="00C1426A">
              <w:t>,</w:t>
            </w:r>
          </w:p>
          <w:p w14:paraId="1CCF61FD" w14:textId="77777777" w:rsidR="00C1426A" w:rsidRDefault="00C1426A" w:rsidP="005722CA">
            <w:r>
              <w:t>“Database Author String”,</w:t>
            </w:r>
          </w:p>
          <w:p w14:paraId="33BD866F" w14:textId="25AD2603" w:rsidR="00C1426A" w:rsidRDefault="00C1426A" w:rsidP="005722CA">
            <w:r>
              <w:t>Database ISBN 10 or 13 Number</w:t>
            </w:r>
          </w:p>
        </w:tc>
        <w:tc>
          <w:tcPr>
            <w:tcW w:w="1462" w:type="dxa"/>
          </w:tcPr>
          <w:p w14:paraId="08DB254C" w14:textId="2A875AA5" w:rsidR="00C1426A" w:rsidRDefault="00C1426A" w:rsidP="00C1426A">
            <w:r>
              <w:t>“Blank String Title”, “Blank String Author” 0000000000 ISBN</w:t>
            </w:r>
          </w:p>
        </w:tc>
      </w:tr>
      <w:tr w:rsidR="003F6F64" w14:paraId="354F7EED" w14:textId="77777777" w:rsidTr="005722CA">
        <w:tc>
          <w:tcPr>
            <w:tcW w:w="1493" w:type="dxa"/>
          </w:tcPr>
          <w:p w14:paraId="564A00B6" w14:textId="19825F60" w:rsidR="003F6F64" w:rsidRDefault="003F6F64" w:rsidP="005722CA">
            <w:r>
              <w:t>Database Subsystem</w:t>
            </w:r>
          </w:p>
        </w:tc>
        <w:tc>
          <w:tcPr>
            <w:tcW w:w="1485" w:type="dxa"/>
          </w:tcPr>
          <w:p w14:paraId="700A3D07" w14:textId="2D3328D0" w:rsidR="003F6F64" w:rsidRDefault="003F6F64" w:rsidP="005722CA">
            <w:r>
              <w:t>System UI Subsystem</w:t>
            </w:r>
          </w:p>
        </w:tc>
        <w:tc>
          <w:tcPr>
            <w:tcW w:w="2014" w:type="dxa"/>
          </w:tcPr>
          <w:p w14:paraId="53D4197F" w14:textId="050FA603" w:rsidR="003F6F64" w:rsidRDefault="003F6F64" w:rsidP="005722CA">
            <w:r>
              <w:t>EmptyResults</w:t>
            </w:r>
          </w:p>
        </w:tc>
        <w:tc>
          <w:tcPr>
            <w:tcW w:w="1436" w:type="dxa"/>
          </w:tcPr>
          <w:p w14:paraId="0AE302F8" w14:textId="0A5CEEA9" w:rsidR="003F6F64" w:rsidRDefault="00C1426A" w:rsidP="005722CA">
            <w:r>
              <w:t>String</w:t>
            </w:r>
          </w:p>
        </w:tc>
        <w:tc>
          <w:tcPr>
            <w:tcW w:w="1460" w:type="dxa"/>
          </w:tcPr>
          <w:p w14:paraId="41F591CD" w14:textId="65B9017A" w:rsidR="003F6F64" w:rsidRDefault="00C1426A" w:rsidP="005722CA">
            <w:r>
              <w:t>“No Book Found”</w:t>
            </w:r>
          </w:p>
        </w:tc>
        <w:tc>
          <w:tcPr>
            <w:tcW w:w="1462" w:type="dxa"/>
          </w:tcPr>
          <w:p w14:paraId="04E737AC" w14:textId="0B3AE1F7" w:rsidR="003F6F64" w:rsidRDefault="00C1426A" w:rsidP="005722CA">
            <w:r>
              <w:t>“No Book Found”</w:t>
            </w:r>
          </w:p>
        </w:tc>
      </w:tr>
    </w:tbl>
    <w:p w14:paraId="650D9837" w14:textId="713C00AC" w:rsidR="00EC1E0F" w:rsidRPr="009051D3" w:rsidRDefault="00EC1E0F" w:rsidP="00FC2444">
      <w:pPr>
        <w:widowControl/>
        <w:shd w:val="clear" w:color="auto" w:fill="FFFFFF"/>
        <w:suppressAutoHyphens w:val="0"/>
        <w:autoSpaceDN/>
        <w:spacing w:before="120" w:line="384" w:lineRule="atLeast"/>
        <w:rPr>
          <w:rFonts w:cs="Calibri"/>
          <w:b/>
          <w:bCs/>
          <w:sz w:val="32"/>
          <w:szCs w:val="32"/>
        </w:rPr>
      </w:pPr>
    </w:p>
    <w:sectPr w:rsidR="00EC1E0F" w:rsidRPr="009051D3" w:rsidSect="009E3F4F">
      <w:footerReference w:type="default" r:id="rId7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62F208F" w14:textId="77777777" w:rsidR="007A0A46" w:rsidRDefault="007A0A46" w:rsidP="00F961C5">
      <w:r>
        <w:separator/>
      </w:r>
    </w:p>
  </w:endnote>
  <w:endnote w:type="continuationSeparator" w:id="0">
    <w:p w14:paraId="2FA9E602" w14:textId="77777777" w:rsidR="007A0A46" w:rsidRDefault="007A0A46" w:rsidP="00F961C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jaVu Sans">
    <w:altName w:val="Arial"/>
    <w:charset w:val="00"/>
    <w:family w:val="swiss"/>
    <w:pitch w:val="variable"/>
    <w:sig w:usb0="E7002EFF" w:usb1="D200FDFF" w:usb2="0A246029" w:usb3="00000000" w:csb0="000001F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51394466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15C94D4" w14:textId="742D70BE" w:rsidR="00F961C5" w:rsidRDefault="00F961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B5D97A0" w14:textId="77777777" w:rsidR="00F961C5" w:rsidRDefault="00F961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22DACDC" w14:textId="77777777" w:rsidR="007A0A46" w:rsidRDefault="007A0A46" w:rsidP="00F961C5">
      <w:r>
        <w:separator/>
      </w:r>
    </w:p>
  </w:footnote>
  <w:footnote w:type="continuationSeparator" w:id="0">
    <w:p w14:paraId="4BE629E8" w14:textId="77777777" w:rsidR="007A0A46" w:rsidRDefault="007A0A46" w:rsidP="00F961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150EF8"/>
    <w:multiLevelType w:val="hybridMultilevel"/>
    <w:tmpl w:val="56C42916"/>
    <w:lvl w:ilvl="0" w:tplc="A4B09E4C">
      <w:start w:val="4"/>
      <w:numFmt w:val="decimal"/>
      <w:lvlText w:val="%1."/>
      <w:lvlJc w:val="left"/>
      <w:pPr>
        <w:ind w:left="720" w:hanging="360"/>
      </w:pPr>
      <w:rPr>
        <w:rFonts w:hint="default"/>
        <w:color w:val="000000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D849F3"/>
    <w:multiLevelType w:val="hybridMultilevel"/>
    <w:tmpl w:val="50AEB240"/>
    <w:lvl w:ilvl="0" w:tplc="4244751E">
      <w:start w:val="1"/>
      <w:numFmt w:val="decimal"/>
      <w:lvlText w:val="%1"/>
      <w:lvlJc w:val="left"/>
      <w:pPr>
        <w:ind w:left="1080" w:hanging="720"/>
      </w:pPr>
      <w:rPr>
        <w:rFonts w:hint="default"/>
        <w:b/>
        <w:bCs/>
        <w:sz w:val="32"/>
        <w:szCs w:val="32"/>
      </w:rPr>
    </w:lvl>
    <w:lvl w:ilvl="1" w:tplc="FC84D9C8">
      <w:start w:val="1"/>
      <w:numFmt w:val="lowerLetter"/>
      <w:lvlText w:val="%2."/>
      <w:lvlJc w:val="left"/>
      <w:pPr>
        <w:ind w:left="1440" w:hanging="360"/>
      </w:pPr>
      <w:rPr>
        <w:sz w:val="24"/>
        <w:szCs w:val="24"/>
      </w:r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7206789"/>
    <w:multiLevelType w:val="multilevel"/>
    <w:tmpl w:val="88C6AE9E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D4B73A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5442EE1"/>
    <w:multiLevelType w:val="hybridMultilevel"/>
    <w:tmpl w:val="DFA8CED8"/>
    <w:lvl w:ilvl="0" w:tplc="3FF89F20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C9013B"/>
    <w:multiLevelType w:val="multilevel"/>
    <w:tmpl w:val="CBFE73D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6" w15:restartNumberingAfterBreak="0">
    <w:nsid w:val="55EB4EDC"/>
    <w:multiLevelType w:val="hybridMultilevel"/>
    <w:tmpl w:val="4B56A45C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9234F4E"/>
    <w:multiLevelType w:val="hybridMultilevel"/>
    <w:tmpl w:val="656AED80"/>
    <w:lvl w:ilvl="0" w:tplc="FFFFFFFF">
      <w:start w:val="1"/>
      <w:numFmt w:val="decimal"/>
      <w:lvlText w:val="%1."/>
      <w:lvlJc w:val="left"/>
      <w:pPr>
        <w:ind w:left="288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9431D58"/>
    <w:multiLevelType w:val="multilevel"/>
    <w:tmpl w:val="EB5E3C6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9" w15:restartNumberingAfterBreak="0">
    <w:nsid w:val="5AEF5F2A"/>
    <w:multiLevelType w:val="hybridMultilevel"/>
    <w:tmpl w:val="4B6AB654"/>
    <w:lvl w:ilvl="0" w:tplc="FC84D9C8">
      <w:start w:val="1"/>
      <w:numFmt w:val="lowerLetter"/>
      <w:lvlText w:val="%1."/>
      <w:lvlJc w:val="left"/>
      <w:pPr>
        <w:ind w:left="36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0" w15:restartNumberingAfterBreak="0">
    <w:nsid w:val="66F34F34"/>
    <w:multiLevelType w:val="hybridMultilevel"/>
    <w:tmpl w:val="98CEB5C0"/>
    <w:lvl w:ilvl="0" w:tplc="FFFFFFFF">
      <w:start w:val="1"/>
      <w:numFmt w:val="decimal"/>
      <w:lvlText w:val="%1"/>
      <w:lvlJc w:val="left"/>
      <w:pPr>
        <w:ind w:left="180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696808BD"/>
    <w:multiLevelType w:val="hybridMultilevel"/>
    <w:tmpl w:val="F190DC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CC3A22"/>
    <w:multiLevelType w:val="hybridMultilevel"/>
    <w:tmpl w:val="FABCA4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79A21083"/>
    <w:multiLevelType w:val="hybridMultilevel"/>
    <w:tmpl w:val="5E7637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73282965">
    <w:abstractNumId w:val="4"/>
  </w:num>
  <w:num w:numId="2" w16cid:durableId="84038997">
    <w:abstractNumId w:val="1"/>
  </w:num>
  <w:num w:numId="3" w16cid:durableId="1819106585">
    <w:abstractNumId w:val="5"/>
  </w:num>
  <w:num w:numId="4" w16cid:durableId="618148745">
    <w:abstractNumId w:val="10"/>
  </w:num>
  <w:num w:numId="5" w16cid:durableId="1185749176">
    <w:abstractNumId w:val="13"/>
  </w:num>
  <w:num w:numId="6" w16cid:durableId="583806749">
    <w:abstractNumId w:val="7"/>
  </w:num>
  <w:num w:numId="7" w16cid:durableId="436295316">
    <w:abstractNumId w:val="3"/>
  </w:num>
  <w:num w:numId="8" w16cid:durableId="924723909">
    <w:abstractNumId w:val="8"/>
  </w:num>
  <w:num w:numId="9" w16cid:durableId="2085295636">
    <w:abstractNumId w:val="2"/>
  </w:num>
  <w:num w:numId="10" w16cid:durableId="2081177146">
    <w:abstractNumId w:val="11"/>
  </w:num>
  <w:num w:numId="11" w16cid:durableId="1732464744">
    <w:abstractNumId w:val="9"/>
  </w:num>
  <w:num w:numId="12" w16cid:durableId="1369454337">
    <w:abstractNumId w:val="0"/>
  </w:num>
  <w:num w:numId="13" w16cid:durableId="1384715357">
    <w:abstractNumId w:val="12"/>
  </w:num>
  <w:num w:numId="14" w16cid:durableId="149949365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1NDA0s7AwMTa1tDRW0lEKTi0uzszPAykwqQUAGnnjuSwAAAA="/>
  </w:docVars>
  <w:rsids>
    <w:rsidRoot w:val="00D45C21"/>
    <w:rsid w:val="00015FC2"/>
    <w:rsid w:val="00024E9A"/>
    <w:rsid w:val="000279F4"/>
    <w:rsid w:val="00052697"/>
    <w:rsid w:val="00076872"/>
    <w:rsid w:val="000D155B"/>
    <w:rsid w:val="00107FCB"/>
    <w:rsid w:val="001719F0"/>
    <w:rsid w:val="0019426D"/>
    <w:rsid w:val="001D0035"/>
    <w:rsid w:val="001E0229"/>
    <w:rsid w:val="00211097"/>
    <w:rsid w:val="002A3396"/>
    <w:rsid w:val="002A709D"/>
    <w:rsid w:val="00301D77"/>
    <w:rsid w:val="0032796E"/>
    <w:rsid w:val="00336DFC"/>
    <w:rsid w:val="0034319E"/>
    <w:rsid w:val="0034784B"/>
    <w:rsid w:val="003562FB"/>
    <w:rsid w:val="003C7E84"/>
    <w:rsid w:val="003D479E"/>
    <w:rsid w:val="003E5265"/>
    <w:rsid w:val="003F0F9C"/>
    <w:rsid w:val="003F1958"/>
    <w:rsid w:val="003F6F64"/>
    <w:rsid w:val="0045004F"/>
    <w:rsid w:val="00450192"/>
    <w:rsid w:val="00453188"/>
    <w:rsid w:val="004C0A1F"/>
    <w:rsid w:val="004E4E00"/>
    <w:rsid w:val="004F1CEA"/>
    <w:rsid w:val="004F347F"/>
    <w:rsid w:val="00515A86"/>
    <w:rsid w:val="00527E60"/>
    <w:rsid w:val="005635CF"/>
    <w:rsid w:val="0057628F"/>
    <w:rsid w:val="005A4A23"/>
    <w:rsid w:val="005B01F0"/>
    <w:rsid w:val="005D4C62"/>
    <w:rsid w:val="005E3797"/>
    <w:rsid w:val="0068724F"/>
    <w:rsid w:val="006D0189"/>
    <w:rsid w:val="006F36EA"/>
    <w:rsid w:val="00701237"/>
    <w:rsid w:val="00702746"/>
    <w:rsid w:val="0073594E"/>
    <w:rsid w:val="00744C46"/>
    <w:rsid w:val="00746A23"/>
    <w:rsid w:val="007728B7"/>
    <w:rsid w:val="00773432"/>
    <w:rsid w:val="007904E4"/>
    <w:rsid w:val="0079711D"/>
    <w:rsid w:val="007A0A46"/>
    <w:rsid w:val="007A3297"/>
    <w:rsid w:val="007A3D9A"/>
    <w:rsid w:val="007D622D"/>
    <w:rsid w:val="008242AF"/>
    <w:rsid w:val="008325DE"/>
    <w:rsid w:val="00860E36"/>
    <w:rsid w:val="008C314A"/>
    <w:rsid w:val="009051D3"/>
    <w:rsid w:val="00905427"/>
    <w:rsid w:val="009119E2"/>
    <w:rsid w:val="009533F0"/>
    <w:rsid w:val="00966D1E"/>
    <w:rsid w:val="0098438D"/>
    <w:rsid w:val="009913C2"/>
    <w:rsid w:val="009B2EA9"/>
    <w:rsid w:val="009B3AC7"/>
    <w:rsid w:val="009B4A37"/>
    <w:rsid w:val="009E3F4F"/>
    <w:rsid w:val="00A22F10"/>
    <w:rsid w:val="00A31829"/>
    <w:rsid w:val="00A560BE"/>
    <w:rsid w:val="00AA0735"/>
    <w:rsid w:val="00B34D40"/>
    <w:rsid w:val="00B90E5E"/>
    <w:rsid w:val="00B91104"/>
    <w:rsid w:val="00BF46DA"/>
    <w:rsid w:val="00C1426A"/>
    <w:rsid w:val="00C235F7"/>
    <w:rsid w:val="00C47C10"/>
    <w:rsid w:val="00CD7A2D"/>
    <w:rsid w:val="00CF159E"/>
    <w:rsid w:val="00D45C21"/>
    <w:rsid w:val="00DF3E33"/>
    <w:rsid w:val="00DF46AC"/>
    <w:rsid w:val="00E8272A"/>
    <w:rsid w:val="00E95530"/>
    <w:rsid w:val="00EC1E0F"/>
    <w:rsid w:val="00ED5C4C"/>
    <w:rsid w:val="00EE4EB5"/>
    <w:rsid w:val="00F724BA"/>
    <w:rsid w:val="00F73B9F"/>
    <w:rsid w:val="00F8577F"/>
    <w:rsid w:val="00F932B0"/>
    <w:rsid w:val="00F961C5"/>
    <w:rsid w:val="00FB62AA"/>
    <w:rsid w:val="00FB7EE6"/>
    <w:rsid w:val="00FC2444"/>
    <w:rsid w:val="00FE58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62058C"/>
  <w15:chartTrackingRefBased/>
  <w15:docId w15:val="{6529035B-3ECB-4313-8D00-9527950AF9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45C21"/>
    <w:pPr>
      <w:widowControl w:val="0"/>
      <w:suppressAutoHyphens/>
      <w:autoSpaceDN w:val="0"/>
      <w:spacing w:after="0" w:line="240" w:lineRule="auto"/>
      <w:textAlignment w:val="baseline"/>
    </w:pPr>
    <w:rPr>
      <w:rFonts w:ascii="Calibri" w:eastAsia="Calibri" w:hAnsi="Calibri" w:cs="DejaVu San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tandard">
    <w:name w:val="Standard"/>
    <w:rsid w:val="00D45C21"/>
    <w:pPr>
      <w:suppressAutoHyphens/>
      <w:autoSpaceDN w:val="0"/>
      <w:ind w:left="850" w:hanging="360"/>
      <w:textAlignment w:val="baseline"/>
    </w:pPr>
    <w:rPr>
      <w:rFonts w:ascii="Times New Roman" w:eastAsia="Times New Roman" w:hAnsi="Times New Roman" w:cs="Times New Roman"/>
      <w:sz w:val="32"/>
    </w:rPr>
  </w:style>
  <w:style w:type="paragraph" w:styleId="TOC1">
    <w:name w:val="toc 1"/>
    <w:basedOn w:val="Normal"/>
    <w:next w:val="Normal"/>
    <w:autoRedefine/>
    <w:uiPriority w:val="39"/>
    <w:unhideWhenUsed/>
    <w:rsid w:val="00D45C21"/>
    <w:pPr>
      <w:tabs>
        <w:tab w:val="left" w:pos="440"/>
        <w:tab w:val="right" w:leader="dot" w:pos="9350"/>
      </w:tabs>
      <w:spacing w:after="100"/>
    </w:pPr>
    <w:rPr>
      <w:b/>
      <w:bCs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D45C21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D45C21"/>
    <w:rPr>
      <w:color w:val="439EB7" w:themeColor="hyperlink"/>
      <w:u w:val="single"/>
    </w:rPr>
  </w:style>
  <w:style w:type="paragraph" w:styleId="ListParagraph">
    <w:name w:val="List Paragraph"/>
    <w:basedOn w:val="Normal"/>
    <w:uiPriority w:val="34"/>
    <w:qFormat/>
    <w:rsid w:val="00D45C21"/>
    <w:pPr>
      <w:ind w:left="720"/>
      <w:contextualSpacing/>
    </w:pPr>
  </w:style>
  <w:style w:type="paragraph" w:customStyle="1" w:styleId="TableContents">
    <w:name w:val="Table Contents"/>
    <w:basedOn w:val="Standard"/>
    <w:rsid w:val="00F932B0"/>
    <w:pPr>
      <w:suppressLineNumbers/>
    </w:pPr>
  </w:style>
  <w:style w:type="paragraph" w:styleId="Revision">
    <w:name w:val="Revision"/>
    <w:hidden/>
    <w:uiPriority w:val="99"/>
    <w:semiHidden/>
    <w:rsid w:val="00C47C10"/>
    <w:pPr>
      <w:spacing w:after="0" w:line="240" w:lineRule="auto"/>
    </w:pPr>
    <w:rPr>
      <w:rFonts w:ascii="Calibri" w:eastAsia="Calibri" w:hAnsi="Calibri" w:cs="DejaVu Sans"/>
    </w:rPr>
  </w:style>
  <w:style w:type="paragraph" w:styleId="Header">
    <w:name w:val="header"/>
    <w:basedOn w:val="Normal"/>
    <w:link w:val="Head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961C5"/>
    <w:rPr>
      <w:rFonts w:ascii="Calibri" w:eastAsia="Calibri" w:hAnsi="Calibri" w:cs="DejaVu Sans"/>
    </w:rPr>
  </w:style>
  <w:style w:type="paragraph" w:styleId="Footer">
    <w:name w:val="footer"/>
    <w:basedOn w:val="Normal"/>
    <w:link w:val="FooterChar"/>
    <w:uiPriority w:val="99"/>
    <w:unhideWhenUsed/>
    <w:rsid w:val="00F961C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961C5"/>
    <w:rPr>
      <w:rFonts w:ascii="Calibri" w:eastAsia="Calibri" w:hAnsi="Calibri" w:cs="DejaVu Sans"/>
    </w:rPr>
  </w:style>
  <w:style w:type="table" w:styleId="TableGrid">
    <w:name w:val="Table Grid"/>
    <w:basedOn w:val="TableNormal"/>
    <w:uiPriority w:val="39"/>
    <w:rsid w:val="0045004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871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6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8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7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Headlines">
  <a:themeElements>
    <a:clrScheme name="Headlines">
      <a:dk1>
        <a:sysClr val="windowText" lastClr="000000"/>
      </a:dk1>
      <a:lt1>
        <a:sysClr val="window" lastClr="FFFFFF"/>
      </a:lt1>
      <a:dk2>
        <a:srgbClr val="1D1A1D"/>
      </a:dk2>
      <a:lt2>
        <a:srgbClr val="F5F5F5"/>
      </a:lt2>
      <a:accent1>
        <a:srgbClr val="439EB7"/>
      </a:accent1>
      <a:accent2>
        <a:srgbClr val="E28B55"/>
      </a:accent2>
      <a:accent3>
        <a:srgbClr val="DCB64D"/>
      </a:accent3>
      <a:accent4>
        <a:srgbClr val="4CA198"/>
      </a:accent4>
      <a:accent5>
        <a:srgbClr val="835B82"/>
      </a:accent5>
      <a:accent6>
        <a:srgbClr val="645135"/>
      </a:accent6>
      <a:hlink>
        <a:srgbClr val="439EB7"/>
      </a:hlink>
      <a:folHlink>
        <a:srgbClr val="835B82"/>
      </a:folHlink>
    </a:clrScheme>
    <a:fontScheme name="Headlines">
      <a:majorFont>
        <a:latin typeface="Century Schoolbook" panose="020406040505050203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ahoma"/>
        <a:font script="Hebr" typeface="Gisha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orbel" panose="020B0503020204020204"/>
        <a:ea typeface=""/>
        <a:cs typeface=""/>
        <a:font script="Jpan" typeface="メイリオ"/>
        <a:font script="Hang" typeface="HY엽서L"/>
        <a:font script="Hans" typeface="华文楷体"/>
        <a:font script="Hant" typeface="新細明體"/>
        <a:font script="Arab" typeface="Tahoma"/>
        <a:font script="Hebr" typeface="Miriam"/>
        <a:font script="Thai" typeface="DilleniaUPC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Headlines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100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6350" cap="flat" cmpd="sng" algn="in">
          <a:solidFill>
            <a:schemeClr val="phClr"/>
          </a:solidFill>
          <a:prstDash val="solid"/>
        </a:ln>
        <a:ln w="12700" cap="flat" cmpd="sng" algn="in">
          <a:solidFill>
            <a:schemeClr val="phClr"/>
          </a:solidFill>
          <a:prstDash val="solid"/>
        </a:ln>
        <a:ln w="19050" cap="flat" cmpd="sng" algn="in">
          <a:solidFill>
            <a:schemeClr val="phClr">
              <a:satMod val="150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innerShdw blurRad="88900" dist="25400" dir="10800000">
              <a:srgbClr val="000000">
                <a:alpha val="25000"/>
              </a:srgbClr>
            </a:innerShdw>
            <a:outerShdw blurRad="25400" dist="25400" dir="5400000" rotWithShape="0">
              <a:srgbClr val="FFFFFF">
                <a:alpha val="1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Headlines" id="{3841520A-25F2-4EB8-BE4C-611DB5ABEED9}" vid="{ECD25A4C-D97E-4C12-84B1-63580BFFAEEB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5</Pages>
  <Words>542</Words>
  <Characters>3173</Characters>
  <Application>Microsoft Office Word</Application>
  <DocSecurity>0</DocSecurity>
  <Lines>396</Lines>
  <Paragraphs>2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gB FromTheLand</dc:creator>
  <cp:keywords/>
  <dc:description/>
  <cp:lastModifiedBy>BigB FromTheLand</cp:lastModifiedBy>
  <cp:revision>3</cp:revision>
  <cp:lastPrinted>2023-04-13T00:25:00Z</cp:lastPrinted>
  <dcterms:created xsi:type="dcterms:W3CDTF">2023-04-18T23:59:00Z</dcterms:created>
  <dcterms:modified xsi:type="dcterms:W3CDTF">2023-05-06T00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5f1ec705f677c929caef64826e70e80ced6cb24a0f4e9b2792fe36b3e6bc8e</vt:lpwstr>
  </property>
</Properties>
</file>